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68F683" w14:textId="77777777" w:rsidR="007313CC" w:rsidRPr="002A2661" w:rsidRDefault="007313CC" w:rsidP="00FB1697">
      <w:pPr>
        <w:ind w:left="360" w:hanging="360"/>
        <w:rPr>
          <w:rFonts w:cstheme="minorHAnsi"/>
        </w:rPr>
      </w:pPr>
    </w:p>
    <w:p w14:paraId="68117566" w14:textId="77777777" w:rsidR="007313CC" w:rsidRPr="002A2661" w:rsidRDefault="007313CC" w:rsidP="007313CC">
      <w:pPr>
        <w:rPr>
          <w:rFonts w:cstheme="minorHAnsi"/>
        </w:rPr>
      </w:pPr>
      <w:r w:rsidRPr="002A2661">
        <w:rPr>
          <w:rFonts w:cstheme="minorHAnsi"/>
        </w:rPr>
        <w:t>Eric Ponce</w:t>
      </w:r>
    </w:p>
    <w:p w14:paraId="00D1B91A" w14:textId="77777777" w:rsidR="007313CC" w:rsidRPr="002A2661" w:rsidRDefault="007313CC" w:rsidP="007313CC">
      <w:pPr>
        <w:rPr>
          <w:rFonts w:cstheme="minorHAnsi"/>
        </w:rPr>
      </w:pPr>
      <w:r w:rsidRPr="002A2661">
        <w:rPr>
          <w:rFonts w:cstheme="minorHAnsi"/>
        </w:rPr>
        <w:t>3/10/24</w:t>
      </w:r>
    </w:p>
    <w:p w14:paraId="08B6D545" w14:textId="77777777" w:rsidR="007313CC" w:rsidRPr="002A2661" w:rsidRDefault="007313CC" w:rsidP="007313CC">
      <w:pPr>
        <w:rPr>
          <w:rFonts w:cstheme="minorHAnsi"/>
        </w:rPr>
      </w:pPr>
      <w:r w:rsidRPr="002A2661">
        <w:rPr>
          <w:rFonts w:cstheme="minorHAnsi"/>
        </w:rPr>
        <w:t>CSE 140</w:t>
      </w:r>
      <w:r w:rsidRPr="002A2661">
        <w:rPr>
          <w:rFonts w:cstheme="minorHAnsi"/>
        </w:rPr>
        <w:tab/>
      </w:r>
    </w:p>
    <w:p w14:paraId="69205BBB" w14:textId="77777777" w:rsidR="007313CC" w:rsidRPr="002A2661" w:rsidRDefault="007313CC" w:rsidP="007313CC">
      <w:pPr>
        <w:jc w:val="center"/>
        <w:rPr>
          <w:rFonts w:cstheme="minorHAnsi"/>
          <w:b/>
          <w:bCs/>
        </w:rPr>
      </w:pPr>
      <w:r w:rsidRPr="002A2661">
        <w:rPr>
          <w:rFonts w:cstheme="minorHAnsi"/>
          <w:b/>
          <w:bCs/>
        </w:rPr>
        <w:t>HW #4</w:t>
      </w:r>
    </w:p>
    <w:p w14:paraId="196C0BF6" w14:textId="77777777" w:rsidR="007313CC" w:rsidRPr="002A2661" w:rsidRDefault="007313CC" w:rsidP="007313CC">
      <w:pPr>
        <w:jc w:val="center"/>
        <w:rPr>
          <w:rFonts w:cstheme="minorHAnsi"/>
        </w:rPr>
      </w:pPr>
    </w:p>
    <w:p w14:paraId="61139144" w14:textId="77777777" w:rsidR="007313CC" w:rsidRPr="002A2661" w:rsidRDefault="007313CC" w:rsidP="007313CC">
      <w:pPr>
        <w:rPr>
          <w:rFonts w:cstheme="minorHAnsi"/>
        </w:rPr>
      </w:pPr>
      <w:r w:rsidRPr="002A2661">
        <w:rPr>
          <w:rFonts w:cstheme="minorHAnsi"/>
        </w:rPr>
        <w:t>2. Consider the data path and the component latency on page 4 of “CSE140_Lecture-4_Processor 3”.</w:t>
      </w:r>
      <w:r w:rsidRPr="002A2661">
        <w:rPr>
          <w:rFonts w:cstheme="minorHAnsi"/>
        </w:rPr>
        <w:br/>
        <w:t>What is the execution time of add?</w:t>
      </w:r>
    </w:p>
    <w:p w14:paraId="46B8C0AF" w14:textId="77777777" w:rsidR="007313CC" w:rsidRPr="002A2661" w:rsidRDefault="007313CC" w:rsidP="007313CC">
      <w:pPr>
        <w:rPr>
          <w:rFonts w:cstheme="minorHAnsi"/>
        </w:rPr>
      </w:pPr>
    </w:p>
    <w:p w14:paraId="38C4D164" w14:textId="77777777" w:rsidR="007313CC" w:rsidRPr="002A2661" w:rsidRDefault="007313CC" w:rsidP="007313CC">
      <w:pPr>
        <w:rPr>
          <w:rFonts w:cstheme="minorHAnsi"/>
        </w:rPr>
      </w:pPr>
      <w:r w:rsidRPr="002A2661">
        <w:rPr>
          <w:rFonts w:cstheme="minorHAnsi"/>
        </w:rPr>
        <w:t xml:space="preserve">You would first fetch the instruction (I-Mem): </w:t>
      </w:r>
      <w:proofErr w:type="gramStart"/>
      <w:r w:rsidRPr="002A2661">
        <w:rPr>
          <w:rFonts w:cstheme="minorHAnsi"/>
        </w:rPr>
        <w:t>50ps</w:t>
      </w:r>
      <w:proofErr w:type="gramEnd"/>
    </w:p>
    <w:p w14:paraId="71A1BEAB" w14:textId="77777777" w:rsidR="007313CC" w:rsidRPr="002A2661" w:rsidRDefault="007313CC" w:rsidP="007313CC">
      <w:pPr>
        <w:rPr>
          <w:rFonts w:cstheme="minorHAnsi"/>
        </w:rPr>
      </w:pPr>
      <w:r w:rsidRPr="002A2661">
        <w:rPr>
          <w:rFonts w:cstheme="minorHAnsi"/>
        </w:rPr>
        <w:t xml:space="preserve">Then you would read the registers (Regs Rd): </w:t>
      </w:r>
      <w:proofErr w:type="gramStart"/>
      <w:r w:rsidRPr="002A2661">
        <w:rPr>
          <w:rFonts w:cstheme="minorHAnsi"/>
        </w:rPr>
        <w:t>35ps</w:t>
      </w:r>
      <w:proofErr w:type="gramEnd"/>
    </w:p>
    <w:p w14:paraId="651CA20D" w14:textId="77777777" w:rsidR="007313CC" w:rsidRPr="002A2661" w:rsidRDefault="007313CC" w:rsidP="007313CC">
      <w:pPr>
        <w:rPr>
          <w:rFonts w:cstheme="minorHAnsi"/>
        </w:rPr>
      </w:pPr>
      <w:r w:rsidRPr="002A2661">
        <w:rPr>
          <w:rFonts w:cstheme="minorHAnsi"/>
        </w:rPr>
        <w:t xml:space="preserve">Then you would use mux for “read data 2” (Mux): </w:t>
      </w:r>
      <w:proofErr w:type="gramStart"/>
      <w:r w:rsidRPr="002A2661">
        <w:rPr>
          <w:rFonts w:cstheme="minorHAnsi"/>
        </w:rPr>
        <w:t>5ps</w:t>
      </w:r>
      <w:proofErr w:type="gramEnd"/>
    </w:p>
    <w:p w14:paraId="1681B759" w14:textId="77777777" w:rsidR="007313CC" w:rsidRPr="002A2661" w:rsidRDefault="007313CC" w:rsidP="007313CC">
      <w:pPr>
        <w:rPr>
          <w:rFonts w:cstheme="minorHAnsi"/>
        </w:rPr>
      </w:pPr>
      <w:r w:rsidRPr="002A2661">
        <w:rPr>
          <w:rFonts w:cstheme="minorHAnsi"/>
        </w:rPr>
        <w:t xml:space="preserve">Then you would use the ALU (ALU): </w:t>
      </w:r>
      <w:proofErr w:type="gramStart"/>
      <w:r w:rsidRPr="002A2661">
        <w:rPr>
          <w:rFonts w:cstheme="minorHAnsi"/>
        </w:rPr>
        <w:t>70ps</w:t>
      </w:r>
      <w:proofErr w:type="gramEnd"/>
    </w:p>
    <w:p w14:paraId="09639705" w14:textId="77777777" w:rsidR="007313CC" w:rsidRPr="002A2661" w:rsidRDefault="007313CC" w:rsidP="007313CC">
      <w:pPr>
        <w:rPr>
          <w:rFonts w:cstheme="minorHAnsi"/>
        </w:rPr>
      </w:pPr>
      <w:r w:rsidRPr="002A2661">
        <w:rPr>
          <w:rFonts w:cstheme="minorHAnsi"/>
        </w:rPr>
        <w:t xml:space="preserve">Then you would use mux again (Mux): </w:t>
      </w:r>
      <w:proofErr w:type="gramStart"/>
      <w:r w:rsidRPr="002A2661">
        <w:rPr>
          <w:rFonts w:cstheme="minorHAnsi"/>
        </w:rPr>
        <w:t>5ps</w:t>
      </w:r>
      <w:proofErr w:type="gramEnd"/>
    </w:p>
    <w:p w14:paraId="4CA54B72" w14:textId="77777777" w:rsidR="007313CC" w:rsidRPr="002A2661" w:rsidRDefault="007313CC" w:rsidP="007313CC">
      <w:pPr>
        <w:rPr>
          <w:rFonts w:cstheme="minorHAnsi"/>
        </w:rPr>
      </w:pPr>
      <w:r w:rsidRPr="002A2661">
        <w:rPr>
          <w:rFonts w:cstheme="minorHAnsi"/>
        </w:rPr>
        <w:t xml:space="preserve">Lastly, you would write back to the destination register (Regs </w:t>
      </w:r>
      <w:proofErr w:type="spellStart"/>
      <w:r w:rsidRPr="002A2661">
        <w:rPr>
          <w:rFonts w:cstheme="minorHAnsi"/>
        </w:rPr>
        <w:t>Wr</w:t>
      </w:r>
      <w:proofErr w:type="spellEnd"/>
      <w:r w:rsidRPr="002A2661">
        <w:rPr>
          <w:rFonts w:cstheme="minorHAnsi"/>
        </w:rPr>
        <w:t xml:space="preserve">): </w:t>
      </w:r>
      <w:proofErr w:type="gramStart"/>
      <w:r w:rsidRPr="002A2661">
        <w:rPr>
          <w:rFonts w:cstheme="minorHAnsi"/>
        </w:rPr>
        <w:t>35ps</w:t>
      </w:r>
      <w:proofErr w:type="gramEnd"/>
    </w:p>
    <w:p w14:paraId="7C4C29D4" w14:textId="77777777" w:rsidR="007313CC" w:rsidRPr="002A2661" w:rsidRDefault="007313CC" w:rsidP="007313CC">
      <w:pPr>
        <w:rPr>
          <w:rFonts w:cstheme="minorHAnsi"/>
        </w:rPr>
      </w:pPr>
      <w:r w:rsidRPr="002A2661">
        <w:rPr>
          <w:rFonts w:cstheme="minorHAnsi"/>
        </w:rPr>
        <w:t xml:space="preserve">The total would be </w:t>
      </w:r>
      <w:proofErr w:type="gramStart"/>
      <w:r w:rsidRPr="002A2661">
        <w:rPr>
          <w:rFonts w:cstheme="minorHAnsi"/>
        </w:rPr>
        <w:t>200ps</w:t>
      </w:r>
      <w:proofErr w:type="gramEnd"/>
    </w:p>
    <w:p w14:paraId="10EDACEB" w14:textId="77777777" w:rsidR="007313CC" w:rsidRPr="002A2661" w:rsidRDefault="007313CC" w:rsidP="007313CC">
      <w:pPr>
        <w:rPr>
          <w:rFonts w:cstheme="minorHAnsi"/>
        </w:rPr>
      </w:pPr>
    </w:p>
    <w:p w14:paraId="30CC4EC7" w14:textId="7ABFF6BB" w:rsidR="007313CC" w:rsidRPr="002A2661" w:rsidRDefault="007313CC" w:rsidP="007313CC">
      <w:pPr>
        <w:rPr>
          <w:rFonts w:cstheme="minorHAnsi"/>
        </w:rPr>
      </w:pPr>
      <w:r w:rsidRPr="002A2661">
        <w:rPr>
          <w:rFonts w:cstheme="minorHAnsi"/>
        </w:rPr>
        <w:t>4. (</w:t>
      </w:r>
      <w:proofErr w:type="spellStart"/>
      <w:r w:rsidRPr="002A2661">
        <w:rPr>
          <w:rFonts w:cstheme="minorHAnsi"/>
        </w:rPr>
        <w:t>zyBook</w:t>
      </w:r>
      <w:proofErr w:type="spellEnd"/>
      <w:r w:rsidRPr="002A2661">
        <w:rPr>
          <w:rFonts w:cstheme="minorHAnsi"/>
        </w:rPr>
        <w:t>) Exercise 4.19.16 (a)-(b)</w:t>
      </w:r>
    </w:p>
    <w:p w14:paraId="2E2671B4" w14:textId="13E0134D" w:rsidR="00480820" w:rsidRPr="002A2661" w:rsidRDefault="00480820" w:rsidP="00480820">
      <w:pPr>
        <w:rPr>
          <w:rFonts w:cstheme="minorHAnsi"/>
        </w:rPr>
      </w:pPr>
      <w:r w:rsidRPr="002A2661">
        <w:rPr>
          <w:rFonts w:cstheme="minorHAnsi"/>
        </w:rPr>
        <w:t xml:space="preserve">In this exercise, we examine how pipelining affects the clock cycle time of the processor. Problems in this exercise assume that individual stages of the </w:t>
      </w:r>
      <w:r w:rsidRPr="002A2661">
        <w:rPr>
          <w:rFonts w:cstheme="minorHAnsi"/>
        </w:rPr>
        <w:t>data path</w:t>
      </w:r>
      <w:r w:rsidRPr="002A2661">
        <w:rPr>
          <w:rFonts w:cstheme="minorHAnsi"/>
        </w:rPr>
        <w:t xml:space="preserve"> have the following latencies:</w:t>
      </w:r>
    </w:p>
    <w:p w14:paraId="13E4C8DB" w14:textId="4445CD48" w:rsidR="00480820" w:rsidRPr="00480820" w:rsidRDefault="00480820" w:rsidP="00480820">
      <w:pPr>
        <w:rPr>
          <w:rFonts w:cstheme="minorHAnsi"/>
        </w:rPr>
      </w:pPr>
      <w:r w:rsidRPr="002A2661">
        <w:rPr>
          <w:rFonts w:cstheme="minorHAnsi"/>
        </w:rPr>
        <w:drawing>
          <wp:inline distT="0" distB="0" distL="0" distR="0" wp14:anchorId="5222D6B0" wp14:editId="13D09737">
            <wp:extent cx="3810000" cy="638175"/>
            <wp:effectExtent l="0" t="0" r="0" b="9525"/>
            <wp:docPr id="960959627" name="Picture 2" descr="Latencies for IF, ID, EX, MEM, and WB stages. IF is 250 ps. ID is 350 ps. EX is 150 ps. MEM is 300 ps. WB is 200 p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atencies for IF, ID, EX, MEM, and WB stages. IF is 250 ps. ID is 350 ps. EX is 150 ps. MEM is 300 ps. WB is 200 ps.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63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FA3174" w14:textId="77777777" w:rsidR="00480820" w:rsidRPr="00480820" w:rsidRDefault="00480820" w:rsidP="00480820">
      <w:pPr>
        <w:rPr>
          <w:rFonts w:cstheme="minorHAnsi"/>
        </w:rPr>
      </w:pPr>
      <w:r w:rsidRPr="00480820">
        <w:rPr>
          <w:rFonts w:cstheme="minorHAnsi"/>
        </w:rPr>
        <w:t>Also, assume that instructions executed by the processor are broken down as follows:</w:t>
      </w:r>
    </w:p>
    <w:p w14:paraId="7B481C4F" w14:textId="5CA79927" w:rsidR="00480820" w:rsidRPr="00480820" w:rsidRDefault="00480820" w:rsidP="00480820">
      <w:pPr>
        <w:rPr>
          <w:rFonts w:cstheme="minorHAnsi"/>
        </w:rPr>
      </w:pPr>
      <w:r w:rsidRPr="002A2661">
        <w:rPr>
          <w:rFonts w:cstheme="minorHAnsi"/>
        </w:rPr>
        <w:drawing>
          <wp:inline distT="0" distB="0" distL="0" distR="0" wp14:anchorId="1D931201" wp14:editId="412251C4">
            <wp:extent cx="3810000" cy="561975"/>
            <wp:effectExtent l="0" t="0" r="0" b="9525"/>
            <wp:docPr id="1775313742" name="Picture 1" descr="Percentage of ALU/Logic, Jump/Branch, Load, and Store instructions. ALU/Logic are 45 percent. Jump/Branch are 20 percent. Load are 20 percent. Store are 15 percen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ercentage of ALU/Logic, Jump/Branch, Load, and Store instructions. ALU/Logic are 45 percent. Jump/Branch are 20 percent. Load are 20 percent. Store are 15 percent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0A0BE" w14:textId="41C50364" w:rsidR="00480820" w:rsidRPr="002A2661" w:rsidRDefault="00480820" w:rsidP="00480820">
      <w:pPr>
        <w:rPr>
          <w:rFonts w:cstheme="minorHAnsi"/>
        </w:rPr>
      </w:pPr>
      <w:r w:rsidRPr="00480820">
        <w:rPr>
          <w:rFonts w:cstheme="minorHAnsi"/>
        </w:rPr>
        <w:t>(a)</w:t>
      </w:r>
      <w:r w:rsidRPr="002A2661">
        <w:rPr>
          <w:rFonts w:cstheme="minorHAnsi"/>
        </w:rPr>
        <w:t xml:space="preserve"> </w:t>
      </w:r>
      <w:r w:rsidRPr="00480820">
        <w:rPr>
          <w:rFonts w:cstheme="minorHAnsi"/>
        </w:rPr>
        <w:t>What is the clock cycle time in a pipelined and non-pipelined processor?</w:t>
      </w:r>
    </w:p>
    <w:p w14:paraId="586B3BDF" w14:textId="73C2BC22" w:rsidR="00480820" w:rsidRPr="002A2661" w:rsidRDefault="00480820" w:rsidP="00480820">
      <w:pPr>
        <w:rPr>
          <w:rFonts w:cstheme="minorHAnsi"/>
        </w:rPr>
      </w:pPr>
      <w:r w:rsidRPr="002A2661">
        <w:rPr>
          <w:rFonts w:cstheme="minorHAnsi"/>
        </w:rPr>
        <w:t>- non-pipelined clock cycle time = IF (250ps) + ID (350ps) + EX (150ps) + MEM (300ps) + WB (200ps</w:t>
      </w:r>
      <w:proofErr w:type="gramStart"/>
      <w:r w:rsidRPr="002A2661">
        <w:rPr>
          <w:rFonts w:cstheme="minorHAnsi"/>
        </w:rPr>
        <w:t>)</w:t>
      </w:r>
      <w:r w:rsidR="002A2661" w:rsidRPr="002A2661">
        <w:rPr>
          <w:rFonts w:cstheme="minorHAnsi"/>
        </w:rPr>
        <w:t xml:space="preserve"> :</w:t>
      </w:r>
      <w:proofErr w:type="gramEnd"/>
      <w:r w:rsidR="002A2661" w:rsidRPr="002A2661">
        <w:rPr>
          <w:rFonts w:cstheme="minorHAnsi"/>
        </w:rPr>
        <w:t xml:space="preserve"> 1250ps</w:t>
      </w:r>
    </w:p>
    <w:p w14:paraId="17A6C43B" w14:textId="75D7E5A2" w:rsidR="002A2661" w:rsidRPr="00480820" w:rsidRDefault="002A2661" w:rsidP="00480820">
      <w:pPr>
        <w:rPr>
          <w:rFonts w:cstheme="minorHAnsi"/>
        </w:rPr>
      </w:pPr>
      <w:r w:rsidRPr="002A2661">
        <w:rPr>
          <w:rFonts w:cstheme="minorHAnsi"/>
        </w:rPr>
        <w:t>- Pipelined clock cycle time = the stage with the highest latency which is ID: 350ps</w:t>
      </w:r>
    </w:p>
    <w:p w14:paraId="14B9ADD2" w14:textId="32C2FCCB" w:rsidR="00480820" w:rsidRPr="002A2661" w:rsidRDefault="00480820" w:rsidP="00480820">
      <w:pPr>
        <w:rPr>
          <w:rFonts w:cstheme="minorHAnsi"/>
        </w:rPr>
      </w:pPr>
      <w:r w:rsidRPr="00480820">
        <w:rPr>
          <w:rFonts w:cstheme="minorHAnsi"/>
        </w:rPr>
        <w:lastRenderedPageBreak/>
        <w:t>(b)</w:t>
      </w:r>
      <w:r w:rsidRPr="002A2661">
        <w:rPr>
          <w:rFonts w:cstheme="minorHAnsi"/>
        </w:rPr>
        <w:t xml:space="preserve"> </w:t>
      </w:r>
      <w:r w:rsidRPr="00480820">
        <w:rPr>
          <w:rFonts w:cstheme="minorHAnsi"/>
        </w:rPr>
        <w:t>What is the total latency of a </w:t>
      </w:r>
      <w:proofErr w:type="spellStart"/>
      <w:r w:rsidRPr="00480820">
        <w:rPr>
          <w:rFonts w:cstheme="minorHAnsi"/>
        </w:rPr>
        <w:t>lw</w:t>
      </w:r>
      <w:proofErr w:type="spellEnd"/>
      <w:r w:rsidRPr="00480820">
        <w:rPr>
          <w:rFonts w:cstheme="minorHAnsi"/>
        </w:rPr>
        <w:t> instruction in a pipelined and non-pipelined processor?</w:t>
      </w:r>
    </w:p>
    <w:p w14:paraId="3524085E" w14:textId="253DBA02" w:rsidR="00480820" w:rsidRPr="00480820" w:rsidRDefault="00480820" w:rsidP="00480820">
      <w:pPr>
        <w:rPr>
          <w:rFonts w:cstheme="minorHAnsi"/>
        </w:rPr>
      </w:pPr>
      <w:r w:rsidRPr="002A2661">
        <w:rPr>
          <w:rFonts w:cstheme="minorHAnsi"/>
        </w:rPr>
        <w:t xml:space="preserve">- </w:t>
      </w:r>
      <w:r w:rsidR="002A2661" w:rsidRPr="002A2661">
        <w:rPr>
          <w:rFonts w:cstheme="minorHAnsi"/>
        </w:rPr>
        <w:t xml:space="preserve">If we are just running the single instruction, we still </w:t>
      </w:r>
      <w:proofErr w:type="gramStart"/>
      <w:r w:rsidR="002A2661" w:rsidRPr="002A2661">
        <w:rPr>
          <w:rFonts w:cstheme="minorHAnsi"/>
        </w:rPr>
        <w:t>have to</w:t>
      </w:r>
      <w:proofErr w:type="gramEnd"/>
      <w:r w:rsidR="002A2661" w:rsidRPr="002A2661">
        <w:rPr>
          <w:rFonts w:cstheme="minorHAnsi"/>
        </w:rPr>
        <w:t xml:space="preserve"> go through all 5 stages so the total latency would be 1250ps.</w:t>
      </w:r>
    </w:p>
    <w:p w14:paraId="2F95CE1B" w14:textId="324E073D" w:rsidR="00480820" w:rsidRPr="002A2661" w:rsidRDefault="00480820" w:rsidP="007313CC">
      <w:pPr>
        <w:rPr>
          <w:rFonts w:cstheme="minorHAnsi"/>
        </w:rPr>
      </w:pPr>
    </w:p>
    <w:p w14:paraId="28F6FFE3" w14:textId="77777777" w:rsidR="007313CC" w:rsidRPr="002A2661" w:rsidRDefault="007313CC" w:rsidP="007313CC">
      <w:pPr>
        <w:rPr>
          <w:rFonts w:cstheme="minorHAnsi"/>
        </w:rPr>
      </w:pPr>
      <w:r w:rsidRPr="002A2661">
        <w:rPr>
          <w:rFonts w:cstheme="minorHAnsi"/>
        </w:rPr>
        <w:t>5. (</w:t>
      </w:r>
      <w:proofErr w:type="spellStart"/>
      <w:r w:rsidRPr="002A2661">
        <w:rPr>
          <w:rFonts w:cstheme="minorHAnsi"/>
        </w:rPr>
        <w:t>zyBook</w:t>
      </w:r>
      <w:proofErr w:type="spellEnd"/>
      <w:r w:rsidRPr="002A2661">
        <w:rPr>
          <w:rFonts w:cstheme="minorHAnsi"/>
        </w:rPr>
        <w:t>) Exercise 4.19.20</w:t>
      </w:r>
    </w:p>
    <w:p w14:paraId="03FC1255" w14:textId="77777777" w:rsidR="008D3F5F" w:rsidRPr="008D3F5F" w:rsidRDefault="008D3F5F" w:rsidP="008D3F5F">
      <w:pPr>
        <w:pStyle w:val="ListParagraph"/>
        <w:ind w:left="360"/>
        <w:rPr>
          <w:rFonts w:cstheme="minorHAnsi"/>
          <w:sz w:val="24"/>
        </w:rPr>
      </w:pPr>
      <w:r w:rsidRPr="008D3F5F">
        <w:rPr>
          <w:rFonts w:cstheme="minorHAnsi"/>
          <w:sz w:val="24"/>
        </w:rPr>
        <w:t>Add NOP instructions to the code below so that it will run correctly on a pipeline that does not handle data hazards.</w:t>
      </w:r>
    </w:p>
    <w:p w14:paraId="7858001F" w14:textId="77777777" w:rsidR="008D3F5F" w:rsidRPr="008D3F5F" w:rsidRDefault="008D3F5F" w:rsidP="008D3F5F">
      <w:pPr>
        <w:pStyle w:val="ListParagraph"/>
        <w:ind w:left="360"/>
        <w:rPr>
          <w:rFonts w:cstheme="minorHAnsi"/>
          <w:sz w:val="24"/>
        </w:rPr>
      </w:pPr>
    </w:p>
    <w:p w14:paraId="63099CC5" w14:textId="46137FAB" w:rsidR="008D3F5F" w:rsidRPr="002A2661" w:rsidRDefault="008D3F5F" w:rsidP="008D3F5F">
      <w:pPr>
        <w:pStyle w:val="ListParagraph"/>
        <w:ind w:left="360"/>
        <w:rPr>
          <w:rFonts w:cstheme="minorHAnsi"/>
          <w:sz w:val="24"/>
        </w:rPr>
      </w:pPr>
      <w:r w:rsidRPr="002A2661">
        <w:rPr>
          <w:rFonts w:cstheme="minorHAnsi"/>
          <w:sz w:val="24"/>
        </w:rPr>
        <w:t>(I1)</w:t>
      </w:r>
      <w:r w:rsidRPr="002A2661">
        <w:rPr>
          <w:rFonts w:cstheme="minorHAnsi"/>
          <w:sz w:val="24"/>
        </w:rPr>
        <w:t xml:space="preserve"> </w:t>
      </w:r>
      <w:proofErr w:type="spellStart"/>
      <w:r w:rsidRPr="008D3F5F">
        <w:rPr>
          <w:rFonts w:cstheme="minorHAnsi"/>
          <w:sz w:val="24"/>
        </w:rPr>
        <w:t>addi</w:t>
      </w:r>
      <w:proofErr w:type="spellEnd"/>
      <w:r w:rsidRPr="008D3F5F">
        <w:rPr>
          <w:rFonts w:cstheme="minorHAnsi"/>
          <w:sz w:val="24"/>
        </w:rPr>
        <w:t xml:space="preserve"> x11, x12, 5</w:t>
      </w:r>
      <w:r w:rsidR="00480820" w:rsidRPr="002A2661">
        <w:rPr>
          <w:rFonts w:cstheme="minorHAnsi"/>
          <w:sz w:val="24"/>
        </w:rPr>
        <w:t xml:space="preserve"> (Adding 5 to register 12 and storing it in register 11)</w:t>
      </w:r>
    </w:p>
    <w:p w14:paraId="0A99CDB7" w14:textId="2779451C" w:rsidR="00480820" w:rsidRPr="002A2661" w:rsidRDefault="00480820" w:rsidP="008D3F5F">
      <w:pPr>
        <w:pStyle w:val="ListParagraph"/>
        <w:ind w:left="360"/>
        <w:rPr>
          <w:rFonts w:cstheme="minorHAnsi"/>
          <w:sz w:val="24"/>
        </w:rPr>
      </w:pPr>
      <w:r w:rsidRPr="002A2661">
        <w:rPr>
          <w:rFonts w:cstheme="minorHAnsi"/>
          <w:sz w:val="24"/>
        </w:rPr>
        <w:t>NOP</w:t>
      </w:r>
    </w:p>
    <w:p w14:paraId="758E5788" w14:textId="22116D43" w:rsidR="00480820" w:rsidRPr="002A2661" w:rsidRDefault="00480820" w:rsidP="008D3F5F">
      <w:pPr>
        <w:pStyle w:val="ListParagraph"/>
        <w:ind w:left="360"/>
        <w:rPr>
          <w:rFonts w:cstheme="minorHAnsi"/>
          <w:sz w:val="24"/>
        </w:rPr>
      </w:pPr>
      <w:r w:rsidRPr="002A2661">
        <w:rPr>
          <w:rFonts w:cstheme="minorHAnsi"/>
          <w:sz w:val="24"/>
        </w:rPr>
        <w:t>NOP</w:t>
      </w:r>
    </w:p>
    <w:p w14:paraId="479248D3" w14:textId="68E39950" w:rsidR="00480820" w:rsidRPr="002A2661" w:rsidRDefault="00480820" w:rsidP="008D3F5F">
      <w:pPr>
        <w:pStyle w:val="ListParagraph"/>
        <w:ind w:left="360"/>
        <w:rPr>
          <w:rFonts w:cstheme="minorHAnsi"/>
          <w:sz w:val="24"/>
        </w:rPr>
      </w:pPr>
      <w:r w:rsidRPr="002A2661">
        <w:rPr>
          <w:rFonts w:cstheme="minorHAnsi"/>
          <w:sz w:val="24"/>
        </w:rPr>
        <w:t>NOP</w:t>
      </w:r>
    </w:p>
    <w:p w14:paraId="31869634" w14:textId="19FEF7F4" w:rsidR="00480820" w:rsidRPr="002A2661" w:rsidRDefault="00480820" w:rsidP="008D3F5F">
      <w:pPr>
        <w:pStyle w:val="ListParagraph"/>
        <w:ind w:left="360"/>
        <w:rPr>
          <w:rFonts w:cstheme="minorHAnsi"/>
          <w:sz w:val="24"/>
        </w:rPr>
      </w:pPr>
      <w:r w:rsidRPr="002A2661">
        <w:rPr>
          <w:rFonts w:cstheme="minorHAnsi"/>
          <w:sz w:val="24"/>
        </w:rPr>
        <w:t>NOP</w:t>
      </w:r>
    </w:p>
    <w:p w14:paraId="3D5A33E3" w14:textId="4B5F4D40" w:rsidR="00480820" w:rsidRPr="002A2661" w:rsidRDefault="00480820" w:rsidP="008D3F5F">
      <w:pPr>
        <w:pStyle w:val="ListParagraph"/>
        <w:ind w:left="360"/>
        <w:rPr>
          <w:rFonts w:cstheme="minorHAnsi"/>
          <w:sz w:val="24"/>
        </w:rPr>
      </w:pPr>
      <w:r w:rsidRPr="002A2661">
        <w:rPr>
          <w:rFonts w:cstheme="minorHAnsi"/>
          <w:sz w:val="24"/>
        </w:rPr>
        <w:t>(We need to updated value of x11 in the text instruction)</w:t>
      </w:r>
    </w:p>
    <w:p w14:paraId="6E429CB9" w14:textId="77777777" w:rsidR="00480820" w:rsidRPr="008D3F5F" w:rsidRDefault="00480820" w:rsidP="008D3F5F">
      <w:pPr>
        <w:pStyle w:val="ListParagraph"/>
        <w:ind w:left="360"/>
        <w:rPr>
          <w:rFonts w:cstheme="minorHAnsi"/>
          <w:sz w:val="24"/>
        </w:rPr>
      </w:pPr>
    </w:p>
    <w:p w14:paraId="02D026FC" w14:textId="4E457C29" w:rsidR="008D3F5F" w:rsidRPr="002A2661" w:rsidRDefault="008D3F5F" w:rsidP="008D3F5F">
      <w:pPr>
        <w:pStyle w:val="ListParagraph"/>
        <w:ind w:left="360"/>
        <w:rPr>
          <w:rFonts w:cstheme="minorHAnsi"/>
          <w:sz w:val="24"/>
        </w:rPr>
      </w:pPr>
      <w:r w:rsidRPr="002A2661">
        <w:rPr>
          <w:rFonts w:cstheme="minorHAnsi"/>
          <w:sz w:val="24"/>
        </w:rPr>
        <w:t>(I</w:t>
      </w:r>
      <w:r w:rsidRPr="002A2661">
        <w:rPr>
          <w:rFonts w:cstheme="minorHAnsi"/>
          <w:sz w:val="24"/>
        </w:rPr>
        <w:t>2</w:t>
      </w:r>
      <w:r w:rsidRPr="002A2661">
        <w:rPr>
          <w:rFonts w:cstheme="minorHAnsi"/>
          <w:sz w:val="24"/>
        </w:rPr>
        <w:t>)</w:t>
      </w:r>
      <w:r w:rsidRPr="002A2661">
        <w:rPr>
          <w:rFonts w:cstheme="minorHAnsi"/>
          <w:sz w:val="24"/>
        </w:rPr>
        <w:t xml:space="preserve"> </w:t>
      </w:r>
      <w:r w:rsidR="00480820" w:rsidRPr="002A2661">
        <w:rPr>
          <w:rFonts w:cstheme="minorHAnsi"/>
          <w:sz w:val="24"/>
        </w:rPr>
        <w:t>add x</w:t>
      </w:r>
      <w:r w:rsidRPr="008D3F5F">
        <w:rPr>
          <w:rFonts w:cstheme="minorHAnsi"/>
          <w:sz w:val="24"/>
        </w:rPr>
        <w:t>13, x11, x12</w:t>
      </w:r>
      <w:r w:rsidR="00480820" w:rsidRPr="002A2661">
        <w:rPr>
          <w:rFonts w:cstheme="minorHAnsi"/>
          <w:sz w:val="24"/>
        </w:rPr>
        <w:t xml:space="preserve"> (Adding register 11 and register 12 together, storing in register 13)</w:t>
      </w:r>
    </w:p>
    <w:p w14:paraId="2685EE19" w14:textId="77777777" w:rsidR="00480820" w:rsidRPr="008D3F5F" w:rsidRDefault="00480820" w:rsidP="008D3F5F">
      <w:pPr>
        <w:pStyle w:val="ListParagraph"/>
        <w:ind w:left="360"/>
        <w:rPr>
          <w:rFonts w:cstheme="minorHAnsi"/>
          <w:sz w:val="24"/>
        </w:rPr>
      </w:pPr>
    </w:p>
    <w:p w14:paraId="067436DD" w14:textId="05B72611" w:rsidR="008D3F5F" w:rsidRPr="002A2661" w:rsidRDefault="008D3F5F" w:rsidP="008D3F5F">
      <w:pPr>
        <w:pStyle w:val="ListParagraph"/>
        <w:ind w:left="360"/>
        <w:rPr>
          <w:rFonts w:cstheme="minorHAnsi"/>
          <w:sz w:val="24"/>
        </w:rPr>
      </w:pPr>
      <w:r w:rsidRPr="002A2661">
        <w:rPr>
          <w:rFonts w:cstheme="minorHAnsi"/>
          <w:sz w:val="24"/>
        </w:rPr>
        <w:t>(I</w:t>
      </w:r>
      <w:r w:rsidRPr="002A2661">
        <w:rPr>
          <w:rFonts w:cstheme="minorHAnsi"/>
          <w:sz w:val="24"/>
        </w:rPr>
        <w:t>3</w:t>
      </w:r>
      <w:r w:rsidRPr="002A2661">
        <w:rPr>
          <w:rFonts w:cstheme="minorHAnsi"/>
          <w:sz w:val="24"/>
        </w:rPr>
        <w:t>)</w:t>
      </w:r>
      <w:r w:rsidRPr="002A2661">
        <w:rPr>
          <w:rFonts w:cstheme="minorHAnsi"/>
          <w:sz w:val="24"/>
        </w:rPr>
        <w:t xml:space="preserve"> </w:t>
      </w:r>
      <w:proofErr w:type="spellStart"/>
      <w:r w:rsidRPr="008D3F5F">
        <w:rPr>
          <w:rFonts w:cstheme="minorHAnsi"/>
          <w:sz w:val="24"/>
        </w:rPr>
        <w:t>addi</w:t>
      </w:r>
      <w:proofErr w:type="spellEnd"/>
      <w:r w:rsidRPr="008D3F5F">
        <w:rPr>
          <w:rFonts w:cstheme="minorHAnsi"/>
          <w:sz w:val="24"/>
        </w:rPr>
        <w:t xml:space="preserve"> x14, x11, 15</w:t>
      </w:r>
      <w:r w:rsidR="00480820" w:rsidRPr="002A2661">
        <w:rPr>
          <w:rFonts w:cstheme="minorHAnsi"/>
          <w:sz w:val="24"/>
        </w:rPr>
        <w:t xml:space="preserve"> (Adding 15 to register 11 and storing in register 14)</w:t>
      </w:r>
    </w:p>
    <w:p w14:paraId="79B2DE87" w14:textId="3A7594AE" w:rsidR="00480820" w:rsidRPr="002A2661" w:rsidRDefault="00480820" w:rsidP="008D3F5F">
      <w:pPr>
        <w:pStyle w:val="ListParagraph"/>
        <w:ind w:left="360"/>
        <w:rPr>
          <w:rFonts w:cstheme="minorHAnsi"/>
          <w:sz w:val="24"/>
        </w:rPr>
      </w:pPr>
      <w:r w:rsidRPr="002A2661">
        <w:rPr>
          <w:rFonts w:cstheme="minorHAnsi"/>
          <w:sz w:val="24"/>
        </w:rPr>
        <w:t>NOP</w:t>
      </w:r>
    </w:p>
    <w:p w14:paraId="5E63A380" w14:textId="44304DA7" w:rsidR="00480820" w:rsidRPr="002A2661" w:rsidRDefault="00480820" w:rsidP="008D3F5F">
      <w:pPr>
        <w:pStyle w:val="ListParagraph"/>
        <w:ind w:left="360"/>
        <w:rPr>
          <w:rFonts w:cstheme="minorHAnsi"/>
          <w:sz w:val="24"/>
        </w:rPr>
      </w:pPr>
      <w:r w:rsidRPr="002A2661">
        <w:rPr>
          <w:rFonts w:cstheme="minorHAnsi"/>
          <w:sz w:val="24"/>
        </w:rPr>
        <w:t>NOP</w:t>
      </w:r>
    </w:p>
    <w:p w14:paraId="3BF6ACC3" w14:textId="4B5184D6" w:rsidR="00480820" w:rsidRPr="002A2661" w:rsidRDefault="00480820" w:rsidP="008D3F5F">
      <w:pPr>
        <w:pStyle w:val="ListParagraph"/>
        <w:ind w:left="360"/>
        <w:rPr>
          <w:rFonts w:cstheme="minorHAnsi"/>
          <w:sz w:val="24"/>
        </w:rPr>
      </w:pPr>
      <w:r w:rsidRPr="002A2661">
        <w:rPr>
          <w:rFonts w:cstheme="minorHAnsi"/>
          <w:sz w:val="24"/>
        </w:rPr>
        <w:t>NOP</w:t>
      </w:r>
    </w:p>
    <w:p w14:paraId="182F6AB6" w14:textId="77777777" w:rsidR="00480820" w:rsidRPr="008D3F5F" w:rsidRDefault="00480820" w:rsidP="008D3F5F">
      <w:pPr>
        <w:pStyle w:val="ListParagraph"/>
        <w:ind w:left="360"/>
        <w:rPr>
          <w:rFonts w:cstheme="minorHAnsi"/>
          <w:sz w:val="24"/>
        </w:rPr>
      </w:pPr>
    </w:p>
    <w:p w14:paraId="3369814C" w14:textId="6D3993B8" w:rsidR="008D3F5F" w:rsidRPr="008D3F5F" w:rsidRDefault="008D3F5F" w:rsidP="008D3F5F">
      <w:pPr>
        <w:pStyle w:val="ListParagraph"/>
        <w:ind w:left="360"/>
        <w:rPr>
          <w:rFonts w:cstheme="minorHAnsi"/>
          <w:sz w:val="24"/>
        </w:rPr>
      </w:pPr>
      <w:r w:rsidRPr="002A2661">
        <w:rPr>
          <w:rFonts w:cstheme="minorHAnsi"/>
          <w:sz w:val="24"/>
        </w:rPr>
        <w:t>(I</w:t>
      </w:r>
      <w:r w:rsidRPr="002A2661">
        <w:rPr>
          <w:rFonts w:cstheme="minorHAnsi"/>
          <w:sz w:val="24"/>
        </w:rPr>
        <w:t>4</w:t>
      </w:r>
      <w:r w:rsidRPr="002A2661">
        <w:rPr>
          <w:rFonts w:cstheme="minorHAnsi"/>
          <w:sz w:val="24"/>
        </w:rPr>
        <w:t>)</w:t>
      </w:r>
      <w:r w:rsidRPr="002A2661">
        <w:rPr>
          <w:rFonts w:cstheme="minorHAnsi"/>
          <w:sz w:val="24"/>
        </w:rPr>
        <w:t xml:space="preserve"> </w:t>
      </w:r>
      <w:r w:rsidR="00480820" w:rsidRPr="002A2661">
        <w:rPr>
          <w:rFonts w:cstheme="minorHAnsi"/>
          <w:sz w:val="24"/>
        </w:rPr>
        <w:t>add x</w:t>
      </w:r>
      <w:r w:rsidRPr="008D3F5F">
        <w:rPr>
          <w:rFonts w:cstheme="minorHAnsi"/>
          <w:sz w:val="24"/>
        </w:rPr>
        <w:t>15, x13, x12</w:t>
      </w:r>
      <w:r w:rsidR="00480820" w:rsidRPr="002A2661">
        <w:rPr>
          <w:rFonts w:cstheme="minorHAnsi"/>
          <w:sz w:val="24"/>
        </w:rPr>
        <w:t xml:space="preserve"> (Adding registers 12 and 13 and storing in register 15)</w:t>
      </w:r>
    </w:p>
    <w:p w14:paraId="4E199AD1" w14:textId="77777777" w:rsidR="007313CC" w:rsidRPr="002A2661" w:rsidRDefault="007313CC" w:rsidP="007313CC">
      <w:pPr>
        <w:pStyle w:val="ListParagraph"/>
        <w:ind w:left="360"/>
        <w:rPr>
          <w:rFonts w:cstheme="minorHAnsi"/>
          <w:sz w:val="24"/>
        </w:rPr>
      </w:pPr>
    </w:p>
    <w:p w14:paraId="186EC36B" w14:textId="5BC5CB6A" w:rsidR="008B7805" w:rsidRPr="002A2661" w:rsidRDefault="006D59E3" w:rsidP="007313CC">
      <w:pPr>
        <w:rPr>
          <w:rFonts w:cstheme="minorHAnsi"/>
          <w:sz w:val="24"/>
        </w:rPr>
      </w:pPr>
      <w:r w:rsidRPr="002A2661">
        <w:rPr>
          <w:rFonts w:cstheme="minorHAnsi"/>
          <w:sz w:val="24"/>
        </w:rPr>
        <w:t>Problem 6</w:t>
      </w:r>
    </w:p>
    <w:p w14:paraId="5840D602" w14:textId="77777777" w:rsidR="0002547E" w:rsidRPr="002A2661" w:rsidRDefault="0002547E" w:rsidP="007313CC">
      <w:pPr>
        <w:rPr>
          <w:rFonts w:cstheme="minorHAnsi"/>
          <w:sz w:val="24"/>
        </w:rPr>
      </w:pPr>
      <w:r w:rsidRPr="002A2661">
        <w:rPr>
          <w:rFonts w:cstheme="minorHAnsi"/>
          <w:sz w:val="24"/>
        </w:rPr>
        <w:t>Consider the following code.</w:t>
      </w:r>
    </w:p>
    <w:p w14:paraId="3927F5AC" w14:textId="77777777" w:rsidR="0002547E" w:rsidRPr="002A2661" w:rsidRDefault="0002547E" w:rsidP="007313CC">
      <w:pPr>
        <w:rPr>
          <w:rFonts w:cstheme="minorHAnsi"/>
          <w:sz w:val="24"/>
        </w:rPr>
      </w:pPr>
      <w:r w:rsidRPr="002A2661">
        <w:rPr>
          <w:rFonts w:cstheme="minorHAnsi"/>
          <w:sz w:val="24"/>
        </w:rPr>
        <w:br/>
      </w:r>
      <w:proofErr w:type="spellStart"/>
      <w:r w:rsidRPr="002A2661">
        <w:rPr>
          <w:rFonts w:cstheme="minorHAnsi"/>
          <w:sz w:val="24"/>
        </w:rPr>
        <w:t>addi</w:t>
      </w:r>
      <w:proofErr w:type="spellEnd"/>
      <w:r w:rsidRPr="002A2661">
        <w:rPr>
          <w:rFonts w:cstheme="minorHAnsi"/>
          <w:sz w:val="24"/>
        </w:rPr>
        <w:t xml:space="preserve"> x2, x2, 4 // I1</w:t>
      </w:r>
      <w:r w:rsidRPr="002A2661">
        <w:rPr>
          <w:rFonts w:cstheme="minorHAnsi"/>
          <w:sz w:val="24"/>
        </w:rPr>
        <w:br/>
      </w:r>
      <w:proofErr w:type="spellStart"/>
      <w:r w:rsidRPr="002A2661">
        <w:rPr>
          <w:rFonts w:cstheme="minorHAnsi"/>
          <w:sz w:val="24"/>
        </w:rPr>
        <w:t>lw</w:t>
      </w:r>
      <w:proofErr w:type="spellEnd"/>
      <w:r w:rsidRPr="002A2661">
        <w:rPr>
          <w:rFonts w:cstheme="minorHAnsi"/>
          <w:sz w:val="24"/>
        </w:rPr>
        <w:t xml:space="preserve"> x1, 0(x2) // I2</w:t>
      </w:r>
      <w:r w:rsidRPr="002A2661">
        <w:rPr>
          <w:rFonts w:cstheme="minorHAnsi"/>
          <w:sz w:val="24"/>
        </w:rPr>
        <w:br/>
      </w:r>
      <w:proofErr w:type="spellStart"/>
      <w:r w:rsidRPr="002A2661">
        <w:rPr>
          <w:rFonts w:cstheme="minorHAnsi"/>
          <w:sz w:val="24"/>
        </w:rPr>
        <w:t>addi</w:t>
      </w:r>
      <w:proofErr w:type="spellEnd"/>
      <w:r w:rsidRPr="002A2661">
        <w:rPr>
          <w:rFonts w:cstheme="minorHAnsi"/>
          <w:sz w:val="24"/>
        </w:rPr>
        <w:t xml:space="preserve"> x1, x1, 1 // I3</w:t>
      </w:r>
      <w:r w:rsidRPr="002A2661">
        <w:rPr>
          <w:rFonts w:cstheme="minorHAnsi"/>
          <w:sz w:val="24"/>
        </w:rPr>
        <w:br/>
      </w:r>
      <w:proofErr w:type="spellStart"/>
      <w:r w:rsidRPr="002A2661">
        <w:rPr>
          <w:rFonts w:cstheme="minorHAnsi"/>
          <w:sz w:val="24"/>
        </w:rPr>
        <w:t>sw</w:t>
      </w:r>
      <w:proofErr w:type="spellEnd"/>
      <w:r w:rsidRPr="002A2661">
        <w:rPr>
          <w:rFonts w:cstheme="minorHAnsi"/>
          <w:sz w:val="24"/>
        </w:rPr>
        <w:t xml:space="preserve"> x1, 0(x6) // I4</w:t>
      </w:r>
      <w:r w:rsidRPr="002A2661">
        <w:rPr>
          <w:rFonts w:cstheme="minorHAnsi"/>
          <w:sz w:val="24"/>
        </w:rPr>
        <w:br/>
      </w:r>
      <w:proofErr w:type="spellStart"/>
      <w:r w:rsidRPr="002A2661">
        <w:rPr>
          <w:rFonts w:cstheme="minorHAnsi"/>
          <w:sz w:val="24"/>
        </w:rPr>
        <w:t>addi</w:t>
      </w:r>
      <w:proofErr w:type="spellEnd"/>
      <w:r w:rsidRPr="002A2661">
        <w:rPr>
          <w:rFonts w:cstheme="minorHAnsi"/>
          <w:sz w:val="24"/>
        </w:rPr>
        <w:t xml:space="preserve"> x6, x6, 4 // I5</w:t>
      </w:r>
    </w:p>
    <w:p w14:paraId="7C27E186" w14:textId="4A5EFD4B" w:rsidR="0002547E" w:rsidRPr="002A2661" w:rsidRDefault="0002547E" w:rsidP="007313CC">
      <w:pPr>
        <w:rPr>
          <w:rFonts w:cstheme="minorHAnsi"/>
          <w:sz w:val="24"/>
        </w:rPr>
      </w:pPr>
      <w:r w:rsidRPr="002A2661">
        <w:rPr>
          <w:rFonts w:cstheme="minorHAnsi"/>
          <w:sz w:val="24"/>
        </w:rPr>
        <w:br/>
        <w:t>Assume that we have data forwarding paths EX/MEM to EXE and from MEM/WB to EXE. Fill</w:t>
      </w:r>
      <w:r w:rsidRPr="002A2661">
        <w:rPr>
          <w:rFonts w:cstheme="minorHAnsi"/>
          <w:sz w:val="24"/>
        </w:rPr>
        <w:br/>
        <w:t>the following timing diagram for the above code.</w:t>
      </w:r>
    </w:p>
    <w:p w14:paraId="5BCFACED" w14:textId="77777777" w:rsidR="006D59E3" w:rsidRPr="002A2661" w:rsidRDefault="006D59E3" w:rsidP="006D59E3">
      <w:pPr>
        <w:pStyle w:val="ListParagraph"/>
        <w:ind w:left="360"/>
        <w:rPr>
          <w:rFonts w:cstheme="minorHAnsi"/>
          <w:sz w:val="24"/>
        </w:rPr>
      </w:pPr>
    </w:p>
    <w:tbl>
      <w:tblPr>
        <w:tblW w:w="7218" w:type="dxa"/>
        <w:tblBorders>
          <w:top w:val="single" w:sz="18" w:space="0" w:color="000000"/>
          <w:left w:val="single" w:sz="18" w:space="0" w:color="000000"/>
          <w:bottom w:val="single" w:sz="18" w:space="0" w:color="auto"/>
          <w:right w:val="single" w:sz="1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555"/>
        <w:gridCol w:w="555"/>
        <w:gridCol w:w="555"/>
        <w:gridCol w:w="556"/>
        <w:gridCol w:w="555"/>
        <w:gridCol w:w="555"/>
        <w:gridCol w:w="555"/>
        <w:gridCol w:w="556"/>
        <w:gridCol w:w="555"/>
        <w:gridCol w:w="555"/>
        <w:gridCol w:w="555"/>
        <w:gridCol w:w="556"/>
        <w:gridCol w:w="555"/>
      </w:tblGrid>
      <w:tr w:rsidR="00E51C38" w:rsidRPr="002A2661" w14:paraId="63F4132A" w14:textId="77777777" w:rsidTr="00E733CA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4BCE8D" w14:textId="77777777" w:rsidR="00E51C38" w:rsidRPr="002A2661" w:rsidRDefault="00E51C38" w:rsidP="00E733C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3FDEA0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1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4C6D13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2</w:t>
            </w:r>
          </w:p>
        </w:tc>
        <w:tc>
          <w:tcPr>
            <w:tcW w:w="556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0160A6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3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E585C3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4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49724B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5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B262D1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6</w:t>
            </w:r>
          </w:p>
        </w:tc>
        <w:tc>
          <w:tcPr>
            <w:tcW w:w="556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85AEE9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7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940952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8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365F1C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9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EBAA96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10</w:t>
            </w:r>
          </w:p>
        </w:tc>
        <w:tc>
          <w:tcPr>
            <w:tcW w:w="556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FC083F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11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D524DD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12</w:t>
            </w:r>
          </w:p>
        </w:tc>
      </w:tr>
      <w:tr w:rsidR="00E51C38" w:rsidRPr="002A2661" w14:paraId="3ADC1B84" w14:textId="77777777" w:rsidTr="00E733CA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902D24" w14:textId="77777777" w:rsidR="00E51C38" w:rsidRPr="002A2661" w:rsidRDefault="00E51C38" w:rsidP="00E733CA">
            <w:pPr>
              <w:spacing w:before="48" w:after="0" w:line="240" w:lineRule="auto"/>
              <w:jc w:val="center"/>
              <w:textAlignment w:val="baseline"/>
              <w:rPr>
                <w:rFonts w:eastAsia="Times New Roman" w:cstheme="minorHAnsi"/>
                <w:color w:val="FF0000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kern w:val="24"/>
                <w:sz w:val="18"/>
                <w:szCs w:val="18"/>
              </w:rPr>
              <w:t>I1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093B9" w14:textId="5C7B5D58" w:rsidR="00E51C38" w:rsidRPr="002A2661" w:rsidRDefault="0002547E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IF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FEB49" w14:textId="66704A5E" w:rsidR="00E51C38" w:rsidRPr="002A2661" w:rsidRDefault="0002547E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ID</w:t>
            </w: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22982" w14:textId="31BC150D" w:rsidR="00E51C38" w:rsidRPr="002A2661" w:rsidRDefault="0002547E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EXE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F3FD7" w14:textId="392DEC4E" w:rsidR="00E51C38" w:rsidRPr="002A2661" w:rsidRDefault="0002547E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MEM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0C5E4" w14:textId="747F83A7" w:rsidR="00E51C38" w:rsidRPr="002A2661" w:rsidRDefault="0002547E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WB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48ACE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DC58C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054FD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95289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04FCD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23307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C7F49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E51C38" w:rsidRPr="002A2661" w14:paraId="5BAD1F4B" w14:textId="77777777" w:rsidTr="00E733CA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86481" w14:textId="77777777" w:rsidR="00E51C38" w:rsidRPr="002A2661" w:rsidRDefault="00E51C38" w:rsidP="00E733CA">
            <w:pPr>
              <w:spacing w:before="48" w:after="0" w:line="240" w:lineRule="auto"/>
              <w:jc w:val="center"/>
              <w:textAlignment w:val="baseline"/>
              <w:rPr>
                <w:rFonts w:eastAsia="Times New Roman" w:cstheme="minorHAnsi"/>
                <w:color w:val="FF0000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kern w:val="24"/>
                <w:sz w:val="18"/>
                <w:szCs w:val="18"/>
              </w:rPr>
              <w:t>I2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482A1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42532" w14:textId="16E56C35" w:rsidR="00E51C38" w:rsidRPr="002A2661" w:rsidRDefault="0002547E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IF</w:t>
            </w: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3A650" w14:textId="01325B03" w:rsidR="00E51C38" w:rsidRPr="002A2661" w:rsidRDefault="0002218D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color w:val="00B050"/>
                <w:sz w:val="18"/>
                <w:szCs w:val="18"/>
              </w:rPr>
              <w:t>NOP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018EA" w14:textId="02CF8457" w:rsidR="00E51C38" w:rsidRPr="002A2661" w:rsidRDefault="0002547E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color w:val="C00000"/>
                <w:sz w:val="18"/>
                <w:szCs w:val="18"/>
              </w:rPr>
              <w:t>ID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89849" w14:textId="26B79D8D" w:rsidR="00E51C38" w:rsidRPr="002A2661" w:rsidRDefault="0002547E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EXE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6E2BE" w14:textId="05454081" w:rsidR="00E51C38" w:rsidRPr="002A2661" w:rsidRDefault="0002547E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MEM</w:t>
            </w: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54BAC" w14:textId="3CD38906" w:rsidR="00E51C38" w:rsidRPr="002A2661" w:rsidRDefault="0002547E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WB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4C540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FF1D4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D3A17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A69BD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721EB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E51C38" w:rsidRPr="002A2661" w14:paraId="52620C28" w14:textId="77777777" w:rsidTr="00E733CA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661E1" w14:textId="77777777" w:rsidR="00E51C38" w:rsidRPr="002A2661" w:rsidRDefault="00E51C38" w:rsidP="00E733CA">
            <w:pPr>
              <w:spacing w:before="48" w:after="0" w:line="240" w:lineRule="auto"/>
              <w:jc w:val="center"/>
              <w:textAlignment w:val="baseline"/>
              <w:rPr>
                <w:rFonts w:eastAsia="Times New Roman" w:cstheme="minorHAnsi"/>
                <w:color w:val="FF0000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kern w:val="24"/>
                <w:sz w:val="18"/>
                <w:szCs w:val="18"/>
              </w:rPr>
              <w:t>I3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5C236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88AC6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0C331" w14:textId="43ABCB83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D12FB" w14:textId="75978D6F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DFB7A" w14:textId="35EFE87C" w:rsidR="00E51C38" w:rsidRPr="002A2661" w:rsidRDefault="0002547E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IF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55E6C" w14:textId="1FD33677" w:rsidR="00E51C38" w:rsidRPr="002A2661" w:rsidRDefault="0002547E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color w:val="C00000"/>
                <w:sz w:val="18"/>
                <w:szCs w:val="18"/>
              </w:rPr>
              <w:t>ID</w:t>
            </w: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42CAE" w14:textId="422573AA" w:rsidR="00E51C38" w:rsidRPr="002A2661" w:rsidRDefault="0002547E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EXE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2C1B6" w14:textId="5D58EE75" w:rsidR="00E51C38" w:rsidRPr="002A2661" w:rsidRDefault="0002547E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MEM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E4D4B" w14:textId="7E5AA111" w:rsidR="00E51C38" w:rsidRPr="002A2661" w:rsidRDefault="0002547E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WB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7F87C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47667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F2097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E51C38" w:rsidRPr="002A2661" w14:paraId="16FB2218" w14:textId="77777777" w:rsidTr="00E733CA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9496E" w14:textId="77777777" w:rsidR="00E51C38" w:rsidRPr="002A2661" w:rsidRDefault="00E51C38" w:rsidP="00E733CA">
            <w:pPr>
              <w:spacing w:before="48" w:after="0" w:line="240" w:lineRule="auto"/>
              <w:jc w:val="center"/>
              <w:textAlignment w:val="baseline"/>
              <w:rPr>
                <w:rFonts w:eastAsia="Times New Roman" w:cstheme="minorHAnsi"/>
                <w:color w:val="FF0000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kern w:val="24"/>
                <w:sz w:val="18"/>
                <w:szCs w:val="18"/>
              </w:rPr>
              <w:t>I4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2ADD8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409BD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6826F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6B005" w14:textId="2E31640C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B8588" w14:textId="4FB6ADAB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EAAD1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BE9CB" w14:textId="6F0E9D17" w:rsidR="00E51C38" w:rsidRPr="002A2661" w:rsidRDefault="0002547E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IF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4F0BB" w14:textId="54C07A36" w:rsidR="00E51C38" w:rsidRPr="002A2661" w:rsidRDefault="0002547E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color w:val="C00000"/>
                <w:sz w:val="18"/>
                <w:szCs w:val="18"/>
              </w:rPr>
              <w:t>ID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4038E" w14:textId="66177886" w:rsidR="00E51C38" w:rsidRPr="002A2661" w:rsidRDefault="0002547E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EXE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965AF" w14:textId="0976099D" w:rsidR="00E51C38" w:rsidRPr="002A2661" w:rsidRDefault="0002547E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MEM</w:t>
            </w: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EB13C" w14:textId="1F042F9D" w:rsidR="00E51C38" w:rsidRPr="002A2661" w:rsidRDefault="0002547E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WB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20949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E51C38" w:rsidRPr="002A2661" w14:paraId="2310CFA0" w14:textId="77777777" w:rsidTr="00E733CA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7ADC3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color w:val="FF0000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kern w:val="24"/>
                <w:sz w:val="18"/>
                <w:szCs w:val="18"/>
              </w:rPr>
              <w:t>I5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1F0C7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EBB17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C2F0F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613CA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1EED8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4B2BA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976BD" w14:textId="77777777" w:rsidR="00E51C38" w:rsidRPr="002A2661" w:rsidRDefault="00E51C38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D2387" w14:textId="442AC661" w:rsidR="00E51C38" w:rsidRPr="002A2661" w:rsidRDefault="0002547E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IF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8B70D" w14:textId="55FFDA63" w:rsidR="00E51C38" w:rsidRPr="002A2661" w:rsidRDefault="0002547E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color w:val="C00000"/>
                <w:sz w:val="18"/>
                <w:szCs w:val="18"/>
              </w:rPr>
              <w:t>ID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352BA" w14:textId="79D576D8" w:rsidR="00E51C38" w:rsidRPr="002A2661" w:rsidRDefault="0002547E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EXE</w:t>
            </w: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97DB7" w14:textId="7833A17C" w:rsidR="00E51C38" w:rsidRPr="002A2661" w:rsidRDefault="0002547E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MEM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8AEA6" w14:textId="7FF9D3A9" w:rsidR="00E51C38" w:rsidRPr="002A2661" w:rsidRDefault="0002547E" w:rsidP="00E733C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WB</w:t>
            </w:r>
          </w:p>
        </w:tc>
      </w:tr>
    </w:tbl>
    <w:p w14:paraId="6691D2BC" w14:textId="77777777" w:rsidR="006D59E3" w:rsidRPr="002A2661" w:rsidRDefault="006D59E3" w:rsidP="006D59E3">
      <w:pPr>
        <w:pStyle w:val="ListParagraph"/>
        <w:ind w:left="360"/>
        <w:rPr>
          <w:rFonts w:cstheme="minorHAnsi"/>
          <w:sz w:val="24"/>
        </w:rPr>
      </w:pPr>
    </w:p>
    <w:p w14:paraId="72B4EEB9" w14:textId="77777777" w:rsidR="006D59E3" w:rsidRPr="002A2661" w:rsidRDefault="006D59E3" w:rsidP="006D59E3">
      <w:pPr>
        <w:pStyle w:val="ListParagraph"/>
        <w:ind w:left="360"/>
        <w:rPr>
          <w:rFonts w:cstheme="minorHAnsi"/>
          <w:sz w:val="24"/>
        </w:rPr>
      </w:pPr>
    </w:p>
    <w:p w14:paraId="38A18926" w14:textId="77777777" w:rsidR="006D59E3" w:rsidRPr="002A2661" w:rsidRDefault="006D59E3" w:rsidP="006D59E3">
      <w:pPr>
        <w:pStyle w:val="ListParagraph"/>
        <w:ind w:left="360"/>
        <w:rPr>
          <w:rFonts w:cstheme="minorHAnsi"/>
          <w:sz w:val="24"/>
        </w:rPr>
      </w:pPr>
    </w:p>
    <w:p w14:paraId="0A4AE41F" w14:textId="6BBAD00E" w:rsidR="006D59E3" w:rsidRPr="002A2661" w:rsidRDefault="006D59E3" w:rsidP="007313CC">
      <w:pPr>
        <w:rPr>
          <w:rFonts w:cstheme="minorHAnsi"/>
          <w:sz w:val="24"/>
        </w:rPr>
      </w:pPr>
      <w:r w:rsidRPr="002A2661">
        <w:rPr>
          <w:rFonts w:cstheme="minorHAnsi"/>
          <w:sz w:val="24"/>
        </w:rPr>
        <w:t>Problem 7</w:t>
      </w:r>
    </w:p>
    <w:p w14:paraId="4245B77A" w14:textId="77777777" w:rsidR="0002218D" w:rsidRPr="002A2661" w:rsidRDefault="0002218D" w:rsidP="007313CC">
      <w:pPr>
        <w:rPr>
          <w:rFonts w:cstheme="minorHAnsi"/>
          <w:sz w:val="24"/>
        </w:rPr>
      </w:pPr>
      <w:r w:rsidRPr="002A2661">
        <w:rPr>
          <w:rFonts w:cstheme="minorHAnsi"/>
          <w:sz w:val="24"/>
        </w:rPr>
        <w:t>Consider the following code.</w:t>
      </w:r>
    </w:p>
    <w:p w14:paraId="1F2BF539" w14:textId="77777777" w:rsidR="0002218D" w:rsidRPr="002A2661" w:rsidRDefault="0002218D" w:rsidP="007313CC">
      <w:pPr>
        <w:rPr>
          <w:rFonts w:cstheme="minorHAnsi"/>
          <w:sz w:val="24"/>
        </w:rPr>
      </w:pPr>
      <w:r w:rsidRPr="002A2661">
        <w:rPr>
          <w:rFonts w:cstheme="minorHAnsi"/>
          <w:sz w:val="24"/>
        </w:rPr>
        <w:br/>
        <w:t xml:space="preserve">I1: LOOP: </w:t>
      </w:r>
      <w:proofErr w:type="spellStart"/>
      <w:r w:rsidRPr="002A2661">
        <w:rPr>
          <w:rFonts w:cstheme="minorHAnsi"/>
          <w:sz w:val="24"/>
        </w:rPr>
        <w:t>lw</w:t>
      </w:r>
      <w:proofErr w:type="spellEnd"/>
      <w:r w:rsidRPr="002A2661">
        <w:rPr>
          <w:rFonts w:cstheme="minorHAnsi"/>
          <w:sz w:val="24"/>
        </w:rPr>
        <w:t xml:space="preserve"> x10, 0(x5)</w:t>
      </w:r>
      <w:r w:rsidRPr="002A2661">
        <w:rPr>
          <w:rFonts w:cstheme="minorHAnsi"/>
          <w:sz w:val="24"/>
        </w:rPr>
        <w:br/>
        <w:t xml:space="preserve">I2: </w:t>
      </w:r>
      <w:proofErr w:type="spellStart"/>
      <w:r w:rsidRPr="002A2661">
        <w:rPr>
          <w:rFonts w:cstheme="minorHAnsi"/>
          <w:sz w:val="24"/>
        </w:rPr>
        <w:t>slti</w:t>
      </w:r>
      <w:proofErr w:type="spellEnd"/>
      <w:r w:rsidRPr="002A2661">
        <w:rPr>
          <w:rFonts w:cstheme="minorHAnsi"/>
          <w:sz w:val="24"/>
        </w:rPr>
        <w:t xml:space="preserve"> x11, x10, 1</w:t>
      </w:r>
      <w:r w:rsidRPr="002A2661">
        <w:rPr>
          <w:rFonts w:cstheme="minorHAnsi"/>
          <w:sz w:val="24"/>
        </w:rPr>
        <w:br/>
        <w:t xml:space="preserve">I3: </w:t>
      </w:r>
      <w:proofErr w:type="spellStart"/>
      <w:r w:rsidRPr="002A2661">
        <w:rPr>
          <w:rFonts w:cstheme="minorHAnsi"/>
          <w:sz w:val="24"/>
        </w:rPr>
        <w:t>beq</w:t>
      </w:r>
      <w:proofErr w:type="spellEnd"/>
      <w:r w:rsidRPr="002A2661">
        <w:rPr>
          <w:rFonts w:cstheme="minorHAnsi"/>
          <w:sz w:val="24"/>
        </w:rPr>
        <w:t xml:space="preserve"> x11, zero, L1</w:t>
      </w:r>
      <w:r w:rsidRPr="002A2661">
        <w:rPr>
          <w:rFonts w:cstheme="minorHAnsi"/>
          <w:sz w:val="24"/>
        </w:rPr>
        <w:br/>
        <w:t xml:space="preserve">I4: </w:t>
      </w:r>
      <w:proofErr w:type="spellStart"/>
      <w:r w:rsidRPr="002A2661">
        <w:rPr>
          <w:rFonts w:cstheme="minorHAnsi"/>
          <w:sz w:val="24"/>
        </w:rPr>
        <w:t>addi</w:t>
      </w:r>
      <w:proofErr w:type="spellEnd"/>
      <w:r w:rsidRPr="002A2661">
        <w:rPr>
          <w:rFonts w:cstheme="minorHAnsi"/>
          <w:sz w:val="24"/>
        </w:rPr>
        <w:t xml:space="preserve"> x7, zero, 1</w:t>
      </w:r>
      <w:r w:rsidRPr="002A2661">
        <w:rPr>
          <w:rFonts w:cstheme="minorHAnsi"/>
          <w:sz w:val="24"/>
        </w:rPr>
        <w:br/>
        <w:t xml:space="preserve">I5: </w:t>
      </w:r>
      <w:proofErr w:type="spellStart"/>
      <w:r w:rsidRPr="002A2661">
        <w:rPr>
          <w:rFonts w:cstheme="minorHAnsi"/>
          <w:sz w:val="24"/>
        </w:rPr>
        <w:t>addi</w:t>
      </w:r>
      <w:proofErr w:type="spellEnd"/>
      <w:r w:rsidRPr="002A2661">
        <w:rPr>
          <w:rFonts w:cstheme="minorHAnsi"/>
          <w:sz w:val="24"/>
        </w:rPr>
        <w:t xml:space="preserve"> x5, x5, 8</w:t>
      </w:r>
      <w:r w:rsidRPr="002A2661">
        <w:rPr>
          <w:rFonts w:cstheme="minorHAnsi"/>
          <w:sz w:val="24"/>
        </w:rPr>
        <w:br/>
        <w:t>I6: sub x4, x10, x5</w:t>
      </w:r>
      <w:r w:rsidRPr="002A2661">
        <w:rPr>
          <w:rFonts w:cstheme="minorHAnsi"/>
          <w:sz w:val="24"/>
        </w:rPr>
        <w:br/>
        <w:t xml:space="preserve">I7: L1: </w:t>
      </w:r>
      <w:proofErr w:type="spellStart"/>
      <w:r w:rsidRPr="002A2661">
        <w:rPr>
          <w:rFonts w:cstheme="minorHAnsi"/>
          <w:sz w:val="24"/>
        </w:rPr>
        <w:t>bne</w:t>
      </w:r>
      <w:proofErr w:type="spellEnd"/>
      <w:r w:rsidRPr="002A2661">
        <w:rPr>
          <w:rFonts w:cstheme="minorHAnsi"/>
          <w:sz w:val="24"/>
        </w:rPr>
        <w:t xml:space="preserve"> x4, zero, LOOP</w:t>
      </w:r>
      <w:r w:rsidRPr="002A2661">
        <w:rPr>
          <w:rFonts w:cstheme="minorHAnsi"/>
          <w:sz w:val="24"/>
        </w:rPr>
        <w:br/>
        <w:t xml:space="preserve">I8: </w:t>
      </w:r>
      <w:proofErr w:type="spellStart"/>
      <w:r w:rsidRPr="002A2661">
        <w:rPr>
          <w:rFonts w:cstheme="minorHAnsi"/>
          <w:sz w:val="24"/>
        </w:rPr>
        <w:t>lw</w:t>
      </w:r>
      <w:proofErr w:type="spellEnd"/>
      <w:r w:rsidRPr="002A2661">
        <w:rPr>
          <w:rFonts w:cstheme="minorHAnsi"/>
          <w:sz w:val="24"/>
        </w:rPr>
        <w:t xml:space="preserve"> x9, 4(x5)</w:t>
      </w:r>
      <w:r w:rsidRPr="002A2661">
        <w:rPr>
          <w:rFonts w:cstheme="minorHAnsi"/>
          <w:sz w:val="24"/>
        </w:rPr>
        <w:br/>
        <w:t xml:space="preserve">I9: </w:t>
      </w:r>
      <w:proofErr w:type="spellStart"/>
      <w:r w:rsidRPr="002A2661">
        <w:rPr>
          <w:rFonts w:cstheme="minorHAnsi"/>
          <w:sz w:val="24"/>
        </w:rPr>
        <w:t>addi</w:t>
      </w:r>
      <w:proofErr w:type="spellEnd"/>
      <w:r w:rsidRPr="002A2661">
        <w:rPr>
          <w:rFonts w:cstheme="minorHAnsi"/>
          <w:sz w:val="24"/>
        </w:rPr>
        <w:t xml:space="preserve"> x8, x9, 8</w:t>
      </w:r>
      <w:r w:rsidRPr="002A2661">
        <w:rPr>
          <w:rFonts w:cstheme="minorHAnsi"/>
          <w:sz w:val="24"/>
        </w:rPr>
        <w:br/>
        <w:t xml:space="preserve">I10: </w:t>
      </w:r>
      <w:proofErr w:type="spellStart"/>
      <w:r w:rsidRPr="002A2661">
        <w:rPr>
          <w:rFonts w:cstheme="minorHAnsi"/>
          <w:sz w:val="24"/>
        </w:rPr>
        <w:t>sw</w:t>
      </w:r>
      <w:proofErr w:type="spellEnd"/>
      <w:r w:rsidRPr="002A2661">
        <w:rPr>
          <w:rFonts w:cstheme="minorHAnsi"/>
          <w:sz w:val="24"/>
        </w:rPr>
        <w:t xml:space="preserve"> x8, 0($t1)</w:t>
      </w:r>
      <w:r w:rsidRPr="002A2661">
        <w:rPr>
          <w:rFonts w:cstheme="minorHAnsi"/>
          <w:sz w:val="24"/>
        </w:rPr>
        <w:br/>
        <w:t>I11: add x8, x8, x6</w:t>
      </w:r>
    </w:p>
    <w:p w14:paraId="63012779" w14:textId="079CA328" w:rsidR="0002218D" w:rsidRPr="002A2661" w:rsidRDefault="0002218D" w:rsidP="007313CC">
      <w:pPr>
        <w:rPr>
          <w:rFonts w:cstheme="minorHAnsi"/>
          <w:sz w:val="24"/>
        </w:rPr>
      </w:pPr>
      <w:r w:rsidRPr="002A2661">
        <w:rPr>
          <w:rFonts w:cstheme="minorHAnsi"/>
          <w:sz w:val="24"/>
        </w:rPr>
        <w:br/>
        <w:t>Assume that we have data forwarding paths from EX/MEM to EXE stage and from</w:t>
      </w:r>
      <w:r w:rsidRPr="002A2661">
        <w:rPr>
          <w:rFonts w:cstheme="minorHAnsi"/>
          <w:sz w:val="24"/>
        </w:rPr>
        <w:br/>
        <w:t>MEM/WB to EXE stage. We do not use early branch determination. Branches are predicted</w:t>
      </w:r>
      <w:r w:rsidRPr="002A2661">
        <w:rPr>
          <w:rFonts w:cstheme="minorHAnsi"/>
          <w:sz w:val="24"/>
        </w:rPr>
        <w:br/>
        <w:t>untaken but the actual outcomes are as shown in the table. Show the first 18-cycles of</w:t>
      </w:r>
      <w:r w:rsidRPr="002A2661">
        <w:rPr>
          <w:rFonts w:cstheme="minorHAnsi"/>
          <w:sz w:val="24"/>
        </w:rPr>
        <w:br/>
        <w:t>execution of the code in a timing diagram shown below. When an instruction is stalled in</w:t>
      </w:r>
      <w:r w:rsidRPr="002A2661">
        <w:rPr>
          <w:rFonts w:cstheme="minorHAnsi"/>
          <w:sz w:val="24"/>
        </w:rPr>
        <w:br/>
        <w:t>a pipeline stage, fill the pipeline stage’s name for the instruction until the end of stall (as</w:t>
      </w:r>
      <w:r w:rsidRPr="002A2661">
        <w:rPr>
          <w:rFonts w:cstheme="minorHAnsi"/>
          <w:sz w:val="24"/>
        </w:rPr>
        <w:br/>
        <w:t>shown in the slide “CSE140_Lecture-4_Processor-4”). Draw additional rows if needed.</w:t>
      </w:r>
      <w:r w:rsidRPr="002A2661">
        <w:rPr>
          <w:rFonts w:cstheme="minorHAnsi"/>
          <w:sz w:val="24"/>
        </w:rPr>
        <w:br/>
        <w:t>Show instruction id to the first column.</w:t>
      </w:r>
      <w:r w:rsidRPr="002A2661">
        <w:rPr>
          <w:rFonts w:cstheme="minorHAnsi"/>
          <w:sz w:val="24"/>
        </w:rPr>
        <w:br/>
        <w:t>ID Branch instructions Branch outcome</w:t>
      </w:r>
      <w:r w:rsidRPr="002A2661">
        <w:rPr>
          <w:rFonts w:cstheme="minorHAnsi"/>
          <w:sz w:val="24"/>
        </w:rPr>
        <w:br/>
        <w:t>(NT: not taken, T: taken)</w:t>
      </w:r>
      <w:r w:rsidRPr="002A2661">
        <w:rPr>
          <w:rFonts w:cstheme="minorHAnsi"/>
          <w:sz w:val="24"/>
        </w:rPr>
        <w:br/>
        <w:t xml:space="preserve">I3 </w:t>
      </w:r>
      <w:proofErr w:type="spellStart"/>
      <w:r w:rsidRPr="002A2661">
        <w:rPr>
          <w:rFonts w:cstheme="minorHAnsi"/>
          <w:sz w:val="24"/>
        </w:rPr>
        <w:t>beq</w:t>
      </w:r>
      <w:proofErr w:type="spellEnd"/>
      <w:r w:rsidRPr="002A2661">
        <w:rPr>
          <w:rFonts w:cstheme="minorHAnsi"/>
          <w:sz w:val="24"/>
        </w:rPr>
        <w:t xml:space="preserve"> x11, zero, L1 NT at the first</w:t>
      </w:r>
      <w:r w:rsidRPr="002A2661">
        <w:rPr>
          <w:rFonts w:cstheme="minorHAnsi"/>
          <w:sz w:val="24"/>
        </w:rPr>
        <w:br/>
      </w:r>
      <w:r w:rsidRPr="002A2661">
        <w:rPr>
          <w:rFonts w:cstheme="minorHAnsi"/>
          <w:sz w:val="24"/>
        </w:rPr>
        <w:lastRenderedPageBreak/>
        <w:t>iteration</w:t>
      </w:r>
      <w:r w:rsidRPr="002A2661">
        <w:rPr>
          <w:rFonts w:cstheme="minorHAnsi"/>
          <w:sz w:val="24"/>
        </w:rPr>
        <w:br/>
        <w:t>T from the second</w:t>
      </w:r>
      <w:r w:rsidRPr="002A2661">
        <w:rPr>
          <w:rFonts w:cstheme="minorHAnsi"/>
          <w:sz w:val="24"/>
        </w:rPr>
        <w:br/>
        <w:t>iteration</w:t>
      </w:r>
      <w:r w:rsidRPr="002A2661">
        <w:rPr>
          <w:rFonts w:cstheme="minorHAnsi"/>
          <w:sz w:val="24"/>
        </w:rPr>
        <w:br/>
        <w:t xml:space="preserve">I9 </w:t>
      </w:r>
      <w:proofErr w:type="spellStart"/>
      <w:r w:rsidRPr="002A2661">
        <w:rPr>
          <w:rFonts w:cstheme="minorHAnsi"/>
          <w:sz w:val="24"/>
        </w:rPr>
        <w:t>bne</w:t>
      </w:r>
      <w:proofErr w:type="spellEnd"/>
      <w:r w:rsidRPr="002A2661">
        <w:rPr>
          <w:rFonts w:cstheme="minorHAnsi"/>
          <w:sz w:val="24"/>
        </w:rPr>
        <w:t xml:space="preserve"> x4, zero, LOOP T </w:t>
      </w:r>
      <w:proofErr w:type="gramStart"/>
      <w:r w:rsidRPr="002A2661">
        <w:rPr>
          <w:rFonts w:cstheme="minorHAnsi"/>
          <w:sz w:val="24"/>
        </w:rPr>
        <w:t>always</w:t>
      </w:r>
      <w:proofErr w:type="gramEnd"/>
    </w:p>
    <w:tbl>
      <w:tblPr>
        <w:tblW w:w="10550" w:type="dxa"/>
        <w:tblBorders>
          <w:top w:val="single" w:sz="18" w:space="0" w:color="000000"/>
          <w:left w:val="single" w:sz="18" w:space="0" w:color="000000"/>
          <w:bottom w:val="single" w:sz="18" w:space="0" w:color="auto"/>
          <w:right w:val="single" w:sz="1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555"/>
        <w:gridCol w:w="555"/>
        <w:gridCol w:w="555"/>
        <w:gridCol w:w="556"/>
        <w:gridCol w:w="555"/>
        <w:gridCol w:w="555"/>
        <w:gridCol w:w="555"/>
        <w:gridCol w:w="556"/>
        <w:gridCol w:w="555"/>
        <w:gridCol w:w="555"/>
        <w:gridCol w:w="555"/>
        <w:gridCol w:w="556"/>
        <w:gridCol w:w="555"/>
        <w:gridCol w:w="555"/>
        <w:gridCol w:w="555"/>
        <w:gridCol w:w="556"/>
        <w:gridCol w:w="555"/>
        <w:gridCol w:w="555"/>
        <w:gridCol w:w="556"/>
      </w:tblGrid>
      <w:tr w:rsidR="008B7805" w:rsidRPr="002A2661" w14:paraId="3A823630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33BE8E" w14:textId="77777777" w:rsidR="008B7805" w:rsidRPr="002A2661" w:rsidRDefault="008B7805" w:rsidP="001A49C4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2231D8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1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DEE04B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2</w:t>
            </w:r>
          </w:p>
        </w:tc>
        <w:tc>
          <w:tcPr>
            <w:tcW w:w="556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4F7942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3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EBB4E9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4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8849FA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5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8AD4E8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6</w:t>
            </w:r>
          </w:p>
        </w:tc>
        <w:tc>
          <w:tcPr>
            <w:tcW w:w="556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16C75D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7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EAF0A8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8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1F4DE0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9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FB52FB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10</w:t>
            </w:r>
          </w:p>
        </w:tc>
        <w:tc>
          <w:tcPr>
            <w:tcW w:w="556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AB4166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11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F8B434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12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261A0A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13</w:t>
            </w:r>
          </w:p>
        </w:tc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C1C1BC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14</w:t>
            </w:r>
          </w:p>
        </w:tc>
        <w:tc>
          <w:tcPr>
            <w:tcW w:w="556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320372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15</w:t>
            </w:r>
          </w:p>
        </w:tc>
        <w:tc>
          <w:tcPr>
            <w:tcW w:w="555" w:type="dxa"/>
            <w:shd w:val="clear" w:color="auto" w:fill="FFFFCC"/>
            <w:vAlign w:val="center"/>
          </w:tcPr>
          <w:p w14:paraId="18BADE18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16</w:t>
            </w:r>
          </w:p>
        </w:tc>
        <w:tc>
          <w:tcPr>
            <w:tcW w:w="555" w:type="dxa"/>
            <w:shd w:val="clear" w:color="auto" w:fill="FFFFCC"/>
            <w:vAlign w:val="center"/>
          </w:tcPr>
          <w:p w14:paraId="53E7029A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17</w:t>
            </w:r>
          </w:p>
        </w:tc>
        <w:tc>
          <w:tcPr>
            <w:tcW w:w="556" w:type="dxa"/>
            <w:shd w:val="clear" w:color="auto" w:fill="FFFFCC"/>
            <w:vAlign w:val="center"/>
          </w:tcPr>
          <w:p w14:paraId="605BBD83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color w:val="000000"/>
                <w:kern w:val="24"/>
                <w:sz w:val="18"/>
                <w:szCs w:val="18"/>
              </w:rPr>
              <w:t>CC18</w:t>
            </w:r>
          </w:p>
        </w:tc>
      </w:tr>
      <w:tr w:rsidR="008B7805" w:rsidRPr="002A2661" w14:paraId="3E6B78A1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65A2FC" w14:textId="77777777" w:rsidR="008B7805" w:rsidRPr="002A2661" w:rsidRDefault="008B7805" w:rsidP="001A49C4">
            <w:pPr>
              <w:spacing w:before="48"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kern w:val="24"/>
                <w:sz w:val="18"/>
                <w:szCs w:val="18"/>
              </w:rPr>
              <w:t>I1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A6554" w14:textId="6420340B" w:rsidR="008B7805" w:rsidRPr="002A2661" w:rsidRDefault="00365EC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IF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E21CD" w14:textId="37779E16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ID</w:t>
            </w: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3B0F4" w14:textId="486FA60E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EXE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867AB" w14:textId="071CDD2D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MEM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DDBAC" w14:textId="1C0B9FDF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WB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11314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5A596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E0B44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2E3C7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937D9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06D4E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E0B47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35047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B7115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E22CC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5B39C2BA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51F03282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vAlign w:val="center"/>
          </w:tcPr>
          <w:p w14:paraId="06CE965F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8B7805" w:rsidRPr="002A2661" w14:paraId="61B41801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F8238" w14:textId="465E48CC" w:rsidR="008B7805" w:rsidRPr="002A2661" w:rsidRDefault="0002218D" w:rsidP="001A49C4">
            <w:pPr>
              <w:spacing w:before="48"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sz w:val="18"/>
                <w:szCs w:val="18"/>
              </w:rPr>
              <w:t>I2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36DFE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F8655" w14:textId="4987116B" w:rsidR="008B7805" w:rsidRPr="002A2661" w:rsidRDefault="00365EC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IF</w:t>
            </w: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15BA5" w14:textId="0D8C8D73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ID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5B0F1" w14:textId="21F6F94F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EXE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1EBE3" w14:textId="2ADBB9B9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MEM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3313E" w14:textId="5EBDDF52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WB</w:t>
            </w: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4DFD4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BACB8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DED7A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C4AF9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4EA47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C8BFF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38630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F9D08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7FB39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3B0D7FD7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0FEE358C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vAlign w:val="center"/>
          </w:tcPr>
          <w:p w14:paraId="4088F88D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8B7805" w:rsidRPr="002A2661" w14:paraId="5C5CD68C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9D5F3" w14:textId="00AB5012" w:rsidR="008B7805" w:rsidRPr="002A2661" w:rsidRDefault="0002218D" w:rsidP="001A49C4">
            <w:pPr>
              <w:spacing w:before="48"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sz w:val="18"/>
                <w:szCs w:val="18"/>
              </w:rPr>
              <w:t>I3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1A138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2C84C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AD543" w14:textId="5F6CAF0E" w:rsidR="008B7805" w:rsidRPr="002A2661" w:rsidRDefault="00365EC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IF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45A62" w14:textId="17E56F4E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color w:val="70AD47" w:themeColor="accent6"/>
                <w:sz w:val="18"/>
                <w:szCs w:val="18"/>
              </w:rPr>
              <w:t>NOP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C42EF" w14:textId="01617F15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color w:val="70AD47" w:themeColor="accent6"/>
                <w:sz w:val="18"/>
                <w:szCs w:val="18"/>
              </w:rPr>
              <w:t>NOP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0A2CA" w14:textId="18A0C8C8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ID</w:t>
            </w: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202AA" w14:textId="5F31E4B2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EXE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D0115" w14:textId="4D4593AF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MEM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F6DDA" w14:textId="7CF17309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WB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61B42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0B5BA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8790F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92226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FBC48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70400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790158ED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43BD6FA3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vAlign w:val="center"/>
          </w:tcPr>
          <w:p w14:paraId="55709DA6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8B7805" w:rsidRPr="002A2661" w14:paraId="3707592D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FB29D" w14:textId="6B1BB4F3" w:rsidR="008B7805" w:rsidRPr="002A2661" w:rsidRDefault="0002218D" w:rsidP="001A49C4">
            <w:pPr>
              <w:spacing w:before="48" w:after="0" w:line="240" w:lineRule="auto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sz w:val="18"/>
                <w:szCs w:val="18"/>
              </w:rPr>
              <w:t>I4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4379B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617D8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D6779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77B07" w14:textId="35F15210" w:rsidR="008B7805" w:rsidRPr="002A2661" w:rsidRDefault="00FC2A12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IF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78EEF" w14:textId="01F6D72D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ID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36D64" w14:textId="46F630F5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EXE</w:t>
            </w: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89E39" w14:textId="173B5B13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MEM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AC527" w14:textId="3366C902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WB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A37D8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D28AC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E01BB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56C6D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D776C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B64AA" w14:textId="1E57470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1C678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00D7B4FA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6E4683F4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vAlign w:val="center"/>
          </w:tcPr>
          <w:p w14:paraId="22411D22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8B7805" w:rsidRPr="002A2661" w14:paraId="1F66B9C3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4D330" w14:textId="27BE55AD" w:rsidR="008B7805" w:rsidRPr="002A2661" w:rsidRDefault="0002218D" w:rsidP="001A49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sz w:val="18"/>
                <w:szCs w:val="18"/>
              </w:rPr>
              <w:t>I5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6A8FC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DAF80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2A72D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455D9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E19E8" w14:textId="61C8A2F9" w:rsidR="008B7805" w:rsidRPr="002A2661" w:rsidRDefault="00FC2A12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IF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4BC57" w14:textId="13423DEB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ID</w:t>
            </w: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A0E06" w14:textId="435045E0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EXE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8F3C3" w14:textId="6F02B2A4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MEM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C8A89" w14:textId="01121DA6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WB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B65A4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6FD13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79A18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F5C8B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E0176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AD1D9" w14:textId="154C98A9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4EC164B2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6C40EBF6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vAlign w:val="center"/>
          </w:tcPr>
          <w:p w14:paraId="11A91A68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8B7805" w:rsidRPr="002A2661" w14:paraId="2B9B47A1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1273C" w14:textId="4FD92329" w:rsidR="008B7805" w:rsidRPr="002A2661" w:rsidRDefault="0002218D" w:rsidP="001A49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sz w:val="18"/>
                <w:szCs w:val="18"/>
              </w:rPr>
              <w:t>I6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B07E2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A2FD5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9EA33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A8EFA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BEE99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D655B" w14:textId="341BB8DC" w:rsidR="008B7805" w:rsidRPr="002A2661" w:rsidRDefault="00FC2A12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IF</w:t>
            </w: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644FB" w14:textId="62AFD413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ID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0FA78" w14:textId="3140B543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EXE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5AAA8" w14:textId="389D1DAC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MEM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0B96F" w14:textId="48F0E376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WB</w:t>
            </w: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6BF54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6B17D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3D62F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CB7BF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1D8BA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37A43635" w14:textId="368938F4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31C0528A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vAlign w:val="center"/>
          </w:tcPr>
          <w:p w14:paraId="3A2B5651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8B7805" w:rsidRPr="002A2661" w14:paraId="2E86B68E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7BC08" w14:textId="6210A835" w:rsidR="008B7805" w:rsidRPr="002A2661" w:rsidRDefault="0002218D" w:rsidP="001A49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sz w:val="18"/>
                <w:szCs w:val="18"/>
              </w:rPr>
              <w:t>I7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58939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E3589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89CD6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5B64D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F8BC6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22909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D0CA4" w14:textId="6CAD7AD5" w:rsidR="008B7805" w:rsidRPr="002A2661" w:rsidRDefault="00FC2A12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IF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AEFA1" w14:textId="555AFF7E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ID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7DDA9" w14:textId="7E54500D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EXE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F84FE" w14:textId="423D07FA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MEM</w:t>
            </w: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DF3FF" w14:textId="3D34B623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WB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62A85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A0297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21F45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64753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608B09E6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5107B916" w14:textId="36A7DF9A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vAlign w:val="center"/>
          </w:tcPr>
          <w:p w14:paraId="3054567D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8B7805" w:rsidRPr="002A2661" w14:paraId="4FAFCE3C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62175" w14:textId="2B54CBF6" w:rsidR="008B7805" w:rsidRPr="002A2661" w:rsidRDefault="0002218D" w:rsidP="001A49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sz w:val="18"/>
                <w:szCs w:val="18"/>
              </w:rPr>
              <w:t>I8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E3E00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D5E31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35B15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A3A4C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B779C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87B34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B6A6F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EF76B" w14:textId="1277F0A3" w:rsidR="008B7805" w:rsidRPr="002A2661" w:rsidRDefault="00FC2A12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IF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6AE93" w14:textId="21A381DF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ID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3E3B1" w14:textId="74765328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EXE</w:t>
            </w: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2D02C" w14:textId="50FCE515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MEM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8FDC8" w14:textId="76ED7750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WB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C944E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26C72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731D8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288022E8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56C7E649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vAlign w:val="center"/>
          </w:tcPr>
          <w:p w14:paraId="4DDA6DB6" w14:textId="6139EDEF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</w:tr>
      <w:tr w:rsidR="008B7805" w:rsidRPr="002A2661" w14:paraId="7E145FA0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7BBF3" w14:textId="6EBE4395" w:rsidR="008B7805" w:rsidRPr="002A2661" w:rsidRDefault="0002218D" w:rsidP="001A49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sz w:val="18"/>
                <w:szCs w:val="18"/>
              </w:rPr>
              <w:t>I9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21F30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339F9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3CE83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6553F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1540A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1CABE" w14:textId="3B7A679A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B9CF6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15D36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1C445" w14:textId="234B5759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IF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37B3C" w14:textId="7E087BF5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color w:val="70AD47" w:themeColor="accent6"/>
                <w:sz w:val="18"/>
                <w:szCs w:val="18"/>
              </w:rPr>
              <w:t>NOP</w:t>
            </w: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B8369" w14:textId="146FE959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color w:val="70AD47" w:themeColor="accent6"/>
                <w:sz w:val="18"/>
                <w:szCs w:val="18"/>
              </w:rPr>
              <w:t>NOP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D5274" w14:textId="58750E60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ID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0D08F" w14:textId="71853F73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EXE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DBC10" w14:textId="10E5E8BF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MEM</w:t>
            </w: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4A1E8" w14:textId="33CEC5F8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WB</w:t>
            </w:r>
          </w:p>
        </w:tc>
        <w:tc>
          <w:tcPr>
            <w:tcW w:w="555" w:type="dxa"/>
            <w:vAlign w:val="center"/>
          </w:tcPr>
          <w:p w14:paraId="142410EF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46AA5786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  <w:tc>
          <w:tcPr>
            <w:tcW w:w="556" w:type="dxa"/>
            <w:vAlign w:val="center"/>
          </w:tcPr>
          <w:p w14:paraId="0FEC7A16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</w:tr>
      <w:tr w:rsidR="008B7805" w:rsidRPr="002A2661" w14:paraId="482F92B7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581D2" w14:textId="16835FBB" w:rsidR="008B7805" w:rsidRPr="002A2661" w:rsidRDefault="0002218D" w:rsidP="001A49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24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kern w:val="24"/>
                <w:sz w:val="18"/>
                <w:szCs w:val="18"/>
              </w:rPr>
              <w:t>I10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24980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AA936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A642B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1A082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781BA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8A8FE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7EBBE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BBF33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2E603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EDCCE" w14:textId="12C063B0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sz w:val="18"/>
                <w:szCs w:val="18"/>
              </w:rPr>
              <w:t>IF</w:t>
            </w: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98AE7" w14:textId="0481F782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kern w:val="24"/>
                <w:sz w:val="18"/>
                <w:szCs w:val="18"/>
              </w:rPr>
              <w:t>ID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27F02" w14:textId="576534F6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kern w:val="24"/>
                <w:sz w:val="18"/>
                <w:szCs w:val="18"/>
              </w:rPr>
              <w:t>EXE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F4751" w14:textId="4B0B3A31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kern w:val="24"/>
                <w:sz w:val="18"/>
                <w:szCs w:val="18"/>
              </w:rPr>
              <w:t>MEM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FD53A" w14:textId="6BD9C275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kern w:val="24"/>
                <w:sz w:val="18"/>
                <w:szCs w:val="18"/>
              </w:rPr>
              <w:t>WB</w:t>
            </w: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3F400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7DE48D6C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441257E1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  <w:tc>
          <w:tcPr>
            <w:tcW w:w="556" w:type="dxa"/>
            <w:vAlign w:val="center"/>
          </w:tcPr>
          <w:p w14:paraId="0EC21F18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</w:tr>
      <w:tr w:rsidR="008B7805" w:rsidRPr="002A2661" w14:paraId="4BB4B9EB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C5CC1" w14:textId="65AD908B" w:rsidR="008B7805" w:rsidRPr="002A2661" w:rsidRDefault="0002218D" w:rsidP="001A49C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kern w:val="24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b/>
                <w:bCs/>
                <w:kern w:val="24"/>
                <w:sz w:val="18"/>
                <w:szCs w:val="18"/>
              </w:rPr>
              <w:t>I11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F55FF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2D11B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CDEDD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E86E5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9EB64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819E4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6335E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D7A6F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ED3A3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9C97E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39FDF" w14:textId="66CC1914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kern w:val="24"/>
                <w:sz w:val="18"/>
                <w:szCs w:val="18"/>
              </w:rPr>
              <w:t>IF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8F13A" w14:textId="28B7A426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kern w:val="24"/>
                <w:sz w:val="18"/>
                <w:szCs w:val="18"/>
              </w:rPr>
              <w:t>ID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AEEEC" w14:textId="418F2C0D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kern w:val="24"/>
                <w:sz w:val="18"/>
                <w:szCs w:val="18"/>
              </w:rPr>
              <w:t>EXE</w:t>
            </w: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CBE0E" w14:textId="67072516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kern w:val="24"/>
                <w:sz w:val="18"/>
                <w:szCs w:val="18"/>
              </w:rPr>
              <w:t>MEM</w:t>
            </w: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4159F" w14:textId="1F7D2CA0" w:rsidR="008B7805" w:rsidRPr="002A2661" w:rsidRDefault="008F1BE7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  <w:r w:rsidRPr="002A2661">
              <w:rPr>
                <w:rFonts w:eastAsia="Times New Roman" w:cstheme="minorHAnsi"/>
                <w:kern w:val="24"/>
                <w:sz w:val="18"/>
                <w:szCs w:val="18"/>
              </w:rPr>
              <w:t>WB</w:t>
            </w:r>
          </w:p>
        </w:tc>
        <w:tc>
          <w:tcPr>
            <w:tcW w:w="555" w:type="dxa"/>
            <w:vAlign w:val="center"/>
          </w:tcPr>
          <w:p w14:paraId="14DE5C64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318B23D3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  <w:tc>
          <w:tcPr>
            <w:tcW w:w="556" w:type="dxa"/>
            <w:vAlign w:val="center"/>
          </w:tcPr>
          <w:p w14:paraId="41EA11AC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</w:tr>
      <w:tr w:rsidR="008B7805" w:rsidRPr="002A2661" w14:paraId="78CDEBA6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D3C51" w14:textId="6DE8576F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FE85D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1F1DA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82FA3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82D52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F89F7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CA737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7C4B1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1A0BA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FE505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1EEC6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1E271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8F1F3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6DC81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629EA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2C2CF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36386002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2BC7FA47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  <w:tc>
          <w:tcPr>
            <w:tcW w:w="556" w:type="dxa"/>
            <w:vAlign w:val="center"/>
          </w:tcPr>
          <w:p w14:paraId="31D94F8F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</w:tr>
      <w:tr w:rsidR="008B7805" w:rsidRPr="002A2661" w14:paraId="3A90A2D2" w14:textId="77777777" w:rsidTr="001A49C4">
        <w:trPr>
          <w:trHeight w:val="526"/>
        </w:trPr>
        <w:tc>
          <w:tcPr>
            <w:tcW w:w="555" w:type="dxa"/>
            <w:shd w:val="clear" w:color="auto" w:fill="FFFFC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6432F" w14:textId="43E9F71B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C0990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7A897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B6314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4AEEA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706C5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BA382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C9A74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E2105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57E3B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866DC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F066C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64ADA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28382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BE4CC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  <w:tc>
          <w:tcPr>
            <w:tcW w:w="556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54665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187A53D4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  <w:tc>
          <w:tcPr>
            <w:tcW w:w="555" w:type="dxa"/>
            <w:vAlign w:val="center"/>
          </w:tcPr>
          <w:p w14:paraId="27EEBC44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  <w:tc>
          <w:tcPr>
            <w:tcW w:w="556" w:type="dxa"/>
            <w:vAlign w:val="center"/>
          </w:tcPr>
          <w:p w14:paraId="0CB944CA" w14:textId="77777777" w:rsidR="008B7805" w:rsidRPr="002A2661" w:rsidRDefault="008B7805" w:rsidP="001A49C4">
            <w:pPr>
              <w:spacing w:after="0" w:line="240" w:lineRule="auto"/>
              <w:jc w:val="center"/>
              <w:rPr>
                <w:rFonts w:eastAsia="Times New Roman" w:cstheme="minorHAnsi"/>
                <w:kern w:val="24"/>
                <w:sz w:val="18"/>
                <w:szCs w:val="18"/>
              </w:rPr>
            </w:pPr>
          </w:p>
        </w:tc>
      </w:tr>
    </w:tbl>
    <w:p w14:paraId="59C316EC" w14:textId="77777777" w:rsidR="008B7805" w:rsidRPr="002A2661" w:rsidRDefault="008B7805" w:rsidP="008B7805">
      <w:pPr>
        <w:rPr>
          <w:rFonts w:cstheme="minorHAnsi"/>
          <w:sz w:val="24"/>
        </w:rPr>
      </w:pPr>
    </w:p>
    <w:p w14:paraId="6A46ABDC" w14:textId="56C6E35E" w:rsidR="00257FDC" w:rsidRPr="002A2661" w:rsidRDefault="00257FDC" w:rsidP="00DD5F06">
      <w:pPr>
        <w:rPr>
          <w:rFonts w:cstheme="minorHAnsi"/>
          <w:color w:val="000000" w:themeColor="text1"/>
          <w:sz w:val="24"/>
        </w:rPr>
      </w:pPr>
    </w:p>
    <w:sectPr w:rsidR="00257FDC" w:rsidRPr="002A26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5E782C"/>
    <w:multiLevelType w:val="hybridMultilevel"/>
    <w:tmpl w:val="3D3EEE3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085554"/>
    <w:multiLevelType w:val="hybridMultilevel"/>
    <w:tmpl w:val="6674DFEC"/>
    <w:lvl w:ilvl="0" w:tplc="59906238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AD10C6"/>
    <w:multiLevelType w:val="hybridMultilevel"/>
    <w:tmpl w:val="07F0053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553284"/>
    <w:multiLevelType w:val="hybridMultilevel"/>
    <w:tmpl w:val="54BE6A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207990"/>
    <w:multiLevelType w:val="hybridMultilevel"/>
    <w:tmpl w:val="A25872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4942DDA"/>
    <w:multiLevelType w:val="hybridMultilevel"/>
    <w:tmpl w:val="B32C4FA2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5D62DA2">
      <w:start w:val="1"/>
      <w:numFmt w:val="decimal"/>
      <w:lvlText w:val="%3."/>
      <w:lvlJc w:val="left"/>
      <w:pPr>
        <w:ind w:left="99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96F7241"/>
    <w:multiLevelType w:val="hybridMultilevel"/>
    <w:tmpl w:val="141CDC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B873382"/>
    <w:multiLevelType w:val="hybridMultilevel"/>
    <w:tmpl w:val="6B923D2E"/>
    <w:lvl w:ilvl="0" w:tplc="67E88A06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057ED2"/>
    <w:multiLevelType w:val="hybridMultilevel"/>
    <w:tmpl w:val="DB96A68E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AC97F3E"/>
    <w:multiLevelType w:val="hybridMultilevel"/>
    <w:tmpl w:val="D8C8F61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65D62DA2">
      <w:start w:val="1"/>
      <w:numFmt w:val="decimal"/>
      <w:lvlText w:val="%3."/>
      <w:lvlJc w:val="left"/>
      <w:pPr>
        <w:ind w:left="63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F19E052E">
      <w:numFmt w:val="bullet"/>
      <w:lvlText w:val="-"/>
      <w:lvlJc w:val="left"/>
      <w:pPr>
        <w:ind w:left="1440" w:hanging="360"/>
      </w:pPr>
      <w:rPr>
        <w:rFonts w:ascii="Times" w:eastAsiaTheme="minorEastAsia" w:hAnsi="Times" w:cs="Times" w:hint="default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7C4EB6"/>
    <w:multiLevelType w:val="hybridMultilevel"/>
    <w:tmpl w:val="160AC9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623177"/>
    <w:multiLevelType w:val="hybridMultilevel"/>
    <w:tmpl w:val="BC68979E"/>
    <w:lvl w:ilvl="0" w:tplc="FEC21646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7C11FF"/>
    <w:multiLevelType w:val="hybridMultilevel"/>
    <w:tmpl w:val="15A812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E833A14"/>
    <w:multiLevelType w:val="hybridMultilevel"/>
    <w:tmpl w:val="F3F6A6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23798679">
    <w:abstractNumId w:val="7"/>
  </w:num>
  <w:num w:numId="2" w16cid:durableId="1116488984">
    <w:abstractNumId w:val="8"/>
  </w:num>
  <w:num w:numId="3" w16cid:durableId="1305504421">
    <w:abstractNumId w:val="4"/>
  </w:num>
  <w:num w:numId="4" w16cid:durableId="1167861283">
    <w:abstractNumId w:val="12"/>
  </w:num>
  <w:num w:numId="5" w16cid:durableId="841894705">
    <w:abstractNumId w:val="9"/>
  </w:num>
  <w:num w:numId="6" w16cid:durableId="469514060">
    <w:abstractNumId w:val="5"/>
  </w:num>
  <w:num w:numId="7" w16cid:durableId="1670910590">
    <w:abstractNumId w:val="13"/>
  </w:num>
  <w:num w:numId="8" w16cid:durableId="2060401584">
    <w:abstractNumId w:val="0"/>
  </w:num>
  <w:num w:numId="9" w16cid:durableId="1004893744">
    <w:abstractNumId w:val="10"/>
  </w:num>
  <w:num w:numId="10" w16cid:durableId="861280562">
    <w:abstractNumId w:val="3"/>
  </w:num>
  <w:num w:numId="11" w16cid:durableId="1299913332">
    <w:abstractNumId w:val="6"/>
  </w:num>
  <w:num w:numId="12" w16cid:durableId="1711228684">
    <w:abstractNumId w:val="11"/>
  </w:num>
  <w:num w:numId="13" w16cid:durableId="1527409242">
    <w:abstractNumId w:val="1"/>
  </w:num>
  <w:num w:numId="14" w16cid:durableId="212109933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W2tDQ0Mzc0t7QwMDNX0lEKTi0uzszPAykwrgUAfzr8siwAAAA="/>
  </w:docVars>
  <w:rsids>
    <w:rsidRoot w:val="006A24EB"/>
    <w:rsid w:val="00000CA5"/>
    <w:rsid w:val="0000341C"/>
    <w:rsid w:val="00010597"/>
    <w:rsid w:val="0001504A"/>
    <w:rsid w:val="0002015E"/>
    <w:rsid w:val="000204CA"/>
    <w:rsid w:val="0002218D"/>
    <w:rsid w:val="0002547E"/>
    <w:rsid w:val="00042AF6"/>
    <w:rsid w:val="00044474"/>
    <w:rsid w:val="00051D23"/>
    <w:rsid w:val="00065003"/>
    <w:rsid w:val="00065FC0"/>
    <w:rsid w:val="0007260A"/>
    <w:rsid w:val="0007477A"/>
    <w:rsid w:val="000775C2"/>
    <w:rsid w:val="000779E3"/>
    <w:rsid w:val="00090409"/>
    <w:rsid w:val="0009734B"/>
    <w:rsid w:val="000A24FF"/>
    <w:rsid w:val="000B0B92"/>
    <w:rsid w:val="000B1DEB"/>
    <w:rsid w:val="000B447B"/>
    <w:rsid w:val="000B5F50"/>
    <w:rsid w:val="000C6836"/>
    <w:rsid w:val="000D41E4"/>
    <w:rsid w:val="000D5754"/>
    <w:rsid w:val="000E18C2"/>
    <w:rsid w:val="000E2FCE"/>
    <w:rsid w:val="000E75EF"/>
    <w:rsid w:val="0010017D"/>
    <w:rsid w:val="001011FF"/>
    <w:rsid w:val="00111250"/>
    <w:rsid w:val="00134536"/>
    <w:rsid w:val="00137AF3"/>
    <w:rsid w:val="001411B3"/>
    <w:rsid w:val="0014784D"/>
    <w:rsid w:val="00156295"/>
    <w:rsid w:val="001574FE"/>
    <w:rsid w:val="0016101B"/>
    <w:rsid w:val="00162C9B"/>
    <w:rsid w:val="001639F0"/>
    <w:rsid w:val="0016508C"/>
    <w:rsid w:val="00165CF4"/>
    <w:rsid w:val="00166AF6"/>
    <w:rsid w:val="00172316"/>
    <w:rsid w:val="001735AD"/>
    <w:rsid w:val="0018106B"/>
    <w:rsid w:val="00181411"/>
    <w:rsid w:val="00183351"/>
    <w:rsid w:val="00186078"/>
    <w:rsid w:val="00187B88"/>
    <w:rsid w:val="001A442F"/>
    <w:rsid w:val="001B69FE"/>
    <w:rsid w:val="001B6A77"/>
    <w:rsid w:val="001B6DD9"/>
    <w:rsid w:val="001B6F60"/>
    <w:rsid w:val="001C4BCB"/>
    <w:rsid w:val="001C69B0"/>
    <w:rsid w:val="001D4839"/>
    <w:rsid w:val="001E0C3C"/>
    <w:rsid w:val="001E14D2"/>
    <w:rsid w:val="001E751A"/>
    <w:rsid w:val="001F3964"/>
    <w:rsid w:val="001F43A1"/>
    <w:rsid w:val="0020111A"/>
    <w:rsid w:val="00203B2B"/>
    <w:rsid w:val="00203CBD"/>
    <w:rsid w:val="0020460F"/>
    <w:rsid w:val="00204818"/>
    <w:rsid w:val="002064AF"/>
    <w:rsid w:val="002067A3"/>
    <w:rsid w:val="00212A33"/>
    <w:rsid w:val="00215246"/>
    <w:rsid w:val="0022009E"/>
    <w:rsid w:val="002217FD"/>
    <w:rsid w:val="00231C0C"/>
    <w:rsid w:val="00235499"/>
    <w:rsid w:val="0024010F"/>
    <w:rsid w:val="00242F8A"/>
    <w:rsid w:val="00243768"/>
    <w:rsid w:val="0025334D"/>
    <w:rsid w:val="002571A1"/>
    <w:rsid w:val="00257686"/>
    <w:rsid w:val="00257FDC"/>
    <w:rsid w:val="00262159"/>
    <w:rsid w:val="002742B1"/>
    <w:rsid w:val="0027680A"/>
    <w:rsid w:val="00277667"/>
    <w:rsid w:val="00281FD2"/>
    <w:rsid w:val="00292B6B"/>
    <w:rsid w:val="002A2661"/>
    <w:rsid w:val="002B1164"/>
    <w:rsid w:val="002B65D8"/>
    <w:rsid w:val="002C1939"/>
    <w:rsid w:val="002C715F"/>
    <w:rsid w:val="002D2D01"/>
    <w:rsid w:val="002E188A"/>
    <w:rsid w:val="002E324C"/>
    <w:rsid w:val="002E404D"/>
    <w:rsid w:val="002E4E58"/>
    <w:rsid w:val="002F04EE"/>
    <w:rsid w:val="002F0799"/>
    <w:rsid w:val="003055B6"/>
    <w:rsid w:val="00313F14"/>
    <w:rsid w:val="0031701B"/>
    <w:rsid w:val="00325632"/>
    <w:rsid w:val="0033464C"/>
    <w:rsid w:val="00337270"/>
    <w:rsid w:val="0033795E"/>
    <w:rsid w:val="003420A4"/>
    <w:rsid w:val="00344FBF"/>
    <w:rsid w:val="00346CD5"/>
    <w:rsid w:val="00350567"/>
    <w:rsid w:val="00353FB1"/>
    <w:rsid w:val="00356D8B"/>
    <w:rsid w:val="00357064"/>
    <w:rsid w:val="00362B85"/>
    <w:rsid w:val="00365EC7"/>
    <w:rsid w:val="00370856"/>
    <w:rsid w:val="00371F3C"/>
    <w:rsid w:val="00377D31"/>
    <w:rsid w:val="0038463A"/>
    <w:rsid w:val="00386EAF"/>
    <w:rsid w:val="00393F57"/>
    <w:rsid w:val="003A587D"/>
    <w:rsid w:val="003A5B34"/>
    <w:rsid w:val="003B0C3A"/>
    <w:rsid w:val="003C0118"/>
    <w:rsid w:val="003C0EF5"/>
    <w:rsid w:val="003C1591"/>
    <w:rsid w:val="003C46E6"/>
    <w:rsid w:val="003C6CED"/>
    <w:rsid w:val="003E3787"/>
    <w:rsid w:val="003E43C0"/>
    <w:rsid w:val="003E4D25"/>
    <w:rsid w:val="003E675E"/>
    <w:rsid w:val="003E7E71"/>
    <w:rsid w:val="003F42E8"/>
    <w:rsid w:val="003F5BB6"/>
    <w:rsid w:val="00401860"/>
    <w:rsid w:val="00411017"/>
    <w:rsid w:val="00416475"/>
    <w:rsid w:val="004230FD"/>
    <w:rsid w:val="00424731"/>
    <w:rsid w:val="0042682B"/>
    <w:rsid w:val="00426E41"/>
    <w:rsid w:val="00433BAD"/>
    <w:rsid w:val="00442074"/>
    <w:rsid w:val="004451D1"/>
    <w:rsid w:val="0044715E"/>
    <w:rsid w:val="004472AD"/>
    <w:rsid w:val="004502BE"/>
    <w:rsid w:val="004613E9"/>
    <w:rsid w:val="004627FD"/>
    <w:rsid w:val="0046627C"/>
    <w:rsid w:val="00467AA6"/>
    <w:rsid w:val="004745D4"/>
    <w:rsid w:val="00474D20"/>
    <w:rsid w:val="004765AB"/>
    <w:rsid w:val="00480820"/>
    <w:rsid w:val="00481825"/>
    <w:rsid w:val="0048210E"/>
    <w:rsid w:val="00483B49"/>
    <w:rsid w:val="00484BE8"/>
    <w:rsid w:val="004858F4"/>
    <w:rsid w:val="0048756A"/>
    <w:rsid w:val="00490793"/>
    <w:rsid w:val="00490AF4"/>
    <w:rsid w:val="00490BC9"/>
    <w:rsid w:val="0049105D"/>
    <w:rsid w:val="00491CA3"/>
    <w:rsid w:val="004A0462"/>
    <w:rsid w:val="004A2E96"/>
    <w:rsid w:val="004B32AC"/>
    <w:rsid w:val="004B575A"/>
    <w:rsid w:val="004B7ACB"/>
    <w:rsid w:val="004C0ADC"/>
    <w:rsid w:val="004C1897"/>
    <w:rsid w:val="004C2F65"/>
    <w:rsid w:val="004C4C15"/>
    <w:rsid w:val="004C555C"/>
    <w:rsid w:val="004C612E"/>
    <w:rsid w:val="004C7233"/>
    <w:rsid w:val="004D4F88"/>
    <w:rsid w:val="004D5732"/>
    <w:rsid w:val="004E098C"/>
    <w:rsid w:val="004E17F0"/>
    <w:rsid w:val="004E2950"/>
    <w:rsid w:val="004E2FF7"/>
    <w:rsid w:val="004E6532"/>
    <w:rsid w:val="004F2686"/>
    <w:rsid w:val="004F31AE"/>
    <w:rsid w:val="004F383C"/>
    <w:rsid w:val="004F3EC7"/>
    <w:rsid w:val="00500BE1"/>
    <w:rsid w:val="00501BA2"/>
    <w:rsid w:val="005023BB"/>
    <w:rsid w:val="00502443"/>
    <w:rsid w:val="00507111"/>
    <w:rsid w:val="0052028E"/>
    <w:rsid w:val="00532272"/>
    <w:rsid w:val="00533E06"/>
    <w:rsid w:val="00544F9D"/>
    <w:rsid w:val="00546EE2"/>
    <w:rsid w:val="00547912"/>
    <w:rsid w:val="00557EFB"/>
    <w:rsid w:val="00564553"/>
    <w:rsid w:val="00572314"/>
    <w:rsid w:val="00575D4C"/>
    <w:rsid w:val="00587567"/>
    <w:rsid w:val="00590B20"/>
    <w:rsid w:val="005A02FF"/>
    <w:rsid w:val="005A2616"/>
    <w:rsid w:val="005B0ACA"/>
    <w:rsid w:val="005B26C4"/>
    <w:rsid w:val="005C36DF"/>
    <w:rsid w:val="005C4E46"/>
    <w:rsid w:val="005D00A5"/>
    <w:rsid w:val="005D2D1B"/>
    <w:rsid w:val="005F0164"/>
    <w:rsid w:val="005F6C15"/>
    <w:rsid w:val="00602E88"/>
    <w:rsid w:val="00606F85"/>
    <w:rsid w:val="006072D4"/>
    <w:rsid w:val="00607404"/>
    <w:rsid w:val="00607A04"/>
    <w:rsid w:val="00614AEE"/>
    <w:rsid w:val="0061535E"/>
    <w:rsid w:val="00617BAB"/>
    <w:rsid w:val="00622268"/>
    <w:rsid w:val="006339E6"/>
    <w:rsid w:val="00635167"/>
    <w:rsid w:val="00645318"/>
    <w:rsid w:val="0065137E"/>
    <w:rsid w:val="00651ED7"/>
    <w:rsid w:val="00660952"/>
    <w:rsid w:val="00666BC1"/>
    <w:rsid w:val="00675F78"/>
    <w:rsid w:val="006766C3"/>
    <w:rsid w:val="00683A9F"/>
    <w:rsid w:val="00684633"/>
    <w:rsid w:val="00687528"/>
    <w:rsid w:val="00690B9F"/>
    <w:rsid w:val="00691B6A"/>
    <w:rsid w:val="006951D9"/>
    <w:rsid w:val="006A24EB"/>
    <w:rsid w:val="006A485D"/>
    <w:rsid w:val="006A58CC"/>
    <w:rsid w:val="006B30C2"/>
    <w:rsid w:val="006C096A"/>
    <w:rsid w:val="006C1456"/>
    <w:rsid w:val="006D01A4"/>
    <w:rsid w:val="006D1148"/>
    <w:rsid w:val="006D2260"/>
    <w:rsid w:val="006D343C"/>
    <w:rsid w:val="006D59E3"/>
    <w:rsid w:val="006D6F9A"/>
    <w:rsid w:val="006E1874"/>
    <w:rsid w:val="006F4DA3"/>
    <w:rsid w:val="006F609F"/>
    <w:rsid w:val="006F7236"/>
    <w:rsid w:val="0070480B"/>
    <w:rsid w:val="00705183"/>
    <w:rsid w:val="00707D1D"/>
    <w:rsid w:val="00710E59"/>
    <w:rsid w:val="00711B10"/>
    <w:rsid w:val="00717904"/>
    <w:rsid w:val="00722346"/>
    <w:rsid w:val="007228C6"/>
    <w:rsid w:val="00722C8C"/>
    <w:rsid w:val="0072396D"/>
    <w:rsid w:val="00724ED1"/>
    <w:rsid w:val="007313CC"/>
    <w:rsid w:val="007336DD"/>
    <w:rsid w:val="00743698"/>
    <w:rsid w:val="00743B9A"/>
    <w:rsid w:val="00752545"/>
    <w:rsid w:val="00753429"/>
    <w:rsid w:val="0075528F"/>
    <w:rsid w:val="007604B8"/>
    <w:rsid w:val="007752C2"/>
    <w:rsid w:val="0078051F"/>
    <w:rsid w:val="00782133"/>
    <w:rsid w:val="00783B94"/>
    <w:rsid w:val="00790489"/>
    <w:rsid w:val="007975BF"/>
    <w:rsid w:val="007977C7"/>
    <w:rsid w:val="007A182E"/>
    <w:rsid w:val="007A28F1"/>
    <w:rsid w:val="007A2F6C"/>
    <w:rsid w:val="007A3A08"/>
    <w:rsid w:val="007A69B9"/>
    <w:rsid w:val="007B2007"/>
    <w:rsid w:val="007C3E04"/>
    <w:rsid w:val="007D34C1"/>
    <w:rsid w:val="007D573F"/>
    <w:rsid w:val="007D5EAF"/>
    <w:rsid w:val="007E035A"/>
    <w:rsid w:val="007F0B18"/>
    <w:rsid w:val="00805675"/>
    <w:rsid w:val="00810091"/>
    <w:rsid w:val="0081113B"/>
    <w:rsid w:val="00811C35"/>
    <w:rsid w:val="00812176"/>
    <w:rsid w:val="008136A9"/>
    <w:rsid w:val="0082284E"/>
    <w:rsid w:val="008247A4"/>
    <w:rsid w:val="00825F42"/>
    <w:rsid w:val="00830802"/>
    <w:rsid w:val="00845442"/>
    <w:rsid w:val="008539FF"/>
    <w:rsid w:val="0086080D"/>
    <w:rsid w:val="008735B2"/>
    <w:rsid w:val="0087758E"/>
    <w:rsid w:val="00880A40"/>
    <w:rsid w:val="00880B7B"/>
    <w:rsid w:val="00882092"/>
    <w:rsid w:val="008851AA"/>
    <w:rsid w:val="0089007C"/>
    <w:rsid w:val="00893AD8"/>
    <w:rsid w:val="00893AF6"/>
    <w:rsid w:val="00895CC0"/>
    <w:rsid w:val="00897655"/>
    <w:rsid w:val="008A7896"/>
    <w:rsid w:val="008B7805"/>
    <w:rsid w:val="008C0EFD"/>
    <w:rsid w:val="008C16C9"/>
    <w:rsid w:val="008C1CA1"/>
    <w:rsid w:val="008C2302"/>
    <w:rsid w:val="008D23AC"/>
    <w:rsid w:val="008D3F5F"/>
    <w:rsid w:val="008E26E9"/>
    <w:rsid w:val="008E3784"/>
    <w:rsid w:val="008F0699"/>
    <w:rsid w:val="008F1BE7"/>
    <w:rsid w:val="008F4787"/>
    <w:rsid w:val="008F6ED9"/>
    <w:rsid w:val="0090358F"/>
    <w:rsid w:val="00917DA8"/>
    <w:rsid w:val="0092410C"/>
    <w:rsid w:val="00931CC5"/>
    <w:rsid w:val="00932085"/>
    <w:rsid w:val="009321A2"/>
    <w:rsid w:val="00941206"/>
    <w:rsid w:val="009412D1"/>
    <w:rsid w:val="00947968"/>
    <w:rsid w:val="0095259D"/>
    <w:rsid w:val="00955A55"/>
    <w:rsid w:val="00956CA0"/>
    <w:rsid w:val="0096461E"/>
    <w:rsid w:val="009709ED"/>
    <w:rsid w:val="009739BC"/>
    <w:rsid w:val="00974987"/>
    <w:rsid w:val="00976D96"/>
    <w:rsid w:val="00976DBD"/>
    <w:rsid w:val="00980A2F"/>
    <w:rsid w:val="00982081"/>
    <w:rsid w:val="0098774A"/>
    <w:rsid w:val="009976B2"/>
    <w:rsid w:val="009B4222"/>
    <w:rsid w:val="009B5758"/>
    <w:rsid w:val="009C68E2"/>
    <w:rsid w:val="009C759D"/>
    <w:rsid w:val="009D133D"/>
    <w:rsid w:val="009D3DFC"/>
    <w:rsid w:val="009D6A07"/>
    <w:rsid w:val="009E2415"/>
    <w:rsid w:val="009E75E3"/>
    <w:rsid w:val="009F31EA"/>
    <w:rsid w:val="009F69EE"/>
    <w:rsid w:val="00A03C7B"/>
    <w:rsid w:val="00A043B3"/>
    <w:rsid w:val="00A102B9"/>
    <w:rsid w:val="00A13BC9"/>
    <w:rsid w:val="00A2029E"/>
    <w:rsid w:val="00A27003"/>
    <w:rsid w:val="00A27312"/>
    <w:rsid w:val="00A36818"/>
    <w:rsid w:val="00A41AD4"/>
    <w:rsid w:val="00A44CC7"/>
    <w:rsid w:val="00A452BE"/>
    <w:rsid w:val="00A47F72"/>
    <w:rsid w:val="00A53720"/>
    <w:rsid w:val="00A54765"/>
    <w:rsid w:val="00A574D7"/>
    <w:rsid w:val="00A578E6"/>
    <w:rsid w:val="00A6762C"/>
    <w:rsid w:val="00A752E7"/>
    <w:rsid w:val="00A775DE"/>
    <w:rsid w:val="00A7764B"/>
    <w:rsid w:val="00A80512"/>
    <w:rsid w:val="00A94555"/>
    <w:rsid w:val="00AA75E3"/>
    <w:rsid w:val="00AA7945"/>
    <w:rsid w:val="00AB0031"/>
    <w:rsid w:val="00AB01EB"/>
    <w:rsid w:val="00AB32E7"/>
    <w:rsid w:val="00AC027D"/>
    <w:rsid w:val="00AC1DE3"/>
    <w:rsid w:val="00AC453B"/>
    <w:rsid w:val="00AD32D7"/>
    <w:rsid w:val="00AD3AC2"/>
    <w:rsid w:val="00AE1342"/>
    <w:rsid w:val="00AE33BB"/>
    <w:rsid w:val="00AE40D7"/>
    <w:rsid w:val="00AE4E91"/>
    <w:rsid w:val="00AE5566"/>
    <w:rsid w:val="00AE58F7"/>
    <w:rsid w:val="00AF72D4"/>
    <w:rsid w:val="00B0384A"/>
    <w:rsid w:val="00B039FF"/>
    <w:rsid w:val="00B040BF"/>
    <w:rsid w:val="00B05815"/>
    <w:rsid w:val="00B06383"/>
    <w:rsid w:val="00B06EAA"/>
    <w:rsid w:val="00B10CD4"/>
    <w:rsid w:val="00B12B9C"/>
    <w:rsid w:val="00B15630"/>
    <w:rsid w:val="00B16546"/>
    <w:rsid w:val="00B21462"/>
    <w:rsid w:val="00B24D72"/>
    <w:rsid w:val="00B324F1"/>
    <w:rsid w:val="00B335A9"/>
    <w:rsid w:val="00B46DB9"/>
    <w:rsid w:val="00B52347"/>
    <w:rsid w:val="00B5536A"/>
    <w:rsid w:val="00B65B72"/>
    <w:rsid w:val="00B67479"/>
    <w:rsid w:val="00B81461"/>
    <w:rsid w:val="00B81A0E"/>
    <w:rsid w:val="00B83DBF"/>
    <w:rsid w:val="00B85254"/>
    <w:rsid w:val="00B97F1F"/>
    <w:rsid w:val="00BA1C5B"/>
    <w:rsid w:val="00BA6D21"/>
    <w:rsid w:val="00BB3690"/>
    <w:rsid w:val="00BB37F2"/>
    <w:rsid w:val="00BB553B"/>
    <w:rsid w:val="00BC0D1E"/>
    <w:rsid w:val="00BC6A0B"/>
    <w:rsid w:val="00BC7C84"/>
    <w:rsid w:val="00BD3711"/>
    <w:rsid w:val="00BD3CC3"/>
    <w:rsid w:val="00BD5966"/>
    <w:rsid w:val="00BD6B6A"/>
    <w:rsid w:val="00BD7809"/>
    <w:rsid w:val="00BE0D95"/>
    <w:rsid w:val="00BE13A9"/>
    <w:rsid w:val="00BE21A9"/>
    <w:rsid w:val="00BE6004"/>
    <w:rsid w:val="00BE73AD"/>
    <w:rsid w:val="00BF1866"/>
    <w:rsid w:val="00BF268B"/>
    <w:rsid w:val="00BF4265"/>
    <w:rsid w:val="00C01C74"/>
    <w:rsid w:val="00C03F83"/>
    <w:rsid w:val="00C10FB6"/>
    <w:rsid w:val="00C15EBD"/>
    <w:rsid w:val="00C27BA4"/>
    <w:rsid w:val="00C3054C"/>
    <w:rsid w:val="00C323DC"/>
    <w:rsid w:val="00C36423"/>
    <w:rsid w:val="00C3691C"/>
    <w:rsid w:val="00C36D56"/>
    <w:rsid w:val="00C36DD0"/>
    <w:rsid w:val="00C46EC5"/>
    <w:rsid w:val="00C50A08"/>
    <w:rsid w:val="00C52AFC"/>
    <w:rsid w:val="00C60565"/>
    <w:rsid w:val="00C76D50"/>
    <w:rsid w:val="00C800E2"/>
    <w:rsid w:val="00C841B1"/>
    <w:rsid w:val="00C85B97"/>
    <w:rsid w:val="00C90340"/>
    <w:rsid w:val="00C908FE"/>
    <w:rsid w:val="00CA191A"/>
    <w:rsid w:val="00CB12D0"/>
    <w:rsid w:val="00CB1F1F"/>
    <w:rsid w:val="00CB2954"/>
    <w:rsid w:val="00CB3A98"/>
    <w:rsid w:val="00CB4AE2"/>
    <w:rsid w:val="00CB5047"/>
    <w:rsid w:val="00CB7800"/>
    <w:rsid w:val="00CC3685"/>
    <w:rsid w:val="00CC41A9"/>
    <w:rsid w:val="00CC5C99"/>
    <w:rsid w:val="00CD0FB2"/>
    <w:rsid w:val="00CD123D"/>
    <w:rsid w:val="00CD2999"/>
    <w:rsid w:val="00CD387F"/>
    <w:rsid w:val="00CE518B"/>
    <w:rsid w:val="00CF11D2"/>
    <w:rsid w:val="00CF2B87"/>
    <w:rsid w:val="00CF4842"/>
    <w:rsid w:val="00D00DD3"/>
    <w:rsid w:val="00D02B07"/>
    <w:rsid w:val="00D06E6F"/>
    <w:rsid w:val="00D146F2"/>
    <w:rsid w:val="00D153A5"/>
    <w:rsid w:val="00D20381"/>
    <w:rsid w:val="00D2319D"/>
    <w:rsid w:val="00D23E6C"/>
    <w:rsid w:val="00D43CE1"/>
    <w:rsid w:val="00D63DD4"/>
    <w:rsid w:val="00D642D5"/>
    <w:rsid w:val="00D71373"/>
    <w:rsid w:val="00D841DD"/>
    <w:rsid w:val="00D87F2D"/>
    <w:rsid w:val="00D90780"/>
    <w:rsid w:val="00D93051"/>
    <w:rsid w:val="00D93116"/>
    <w:rsid w:val="00D967EC"/>
    <w:rsid w:val="00DA0C10"/>
    <w:rsid w:val="00DA21CB"/>
    <w:rsid w:val="00DA42B6"/>
    <w:rsid w:val="00DA511C"/>
    <w:rsid w:val="00DB511A"/>
    <w:rsid w:val="00DB710E"/>
    <w:rsid w:val="00DC135B"/>
    <w:rsid w:val="00DC6DE4"/>
    <w:rsid w:val="00DD0A5B"/>
    <w:rsid w:val="00DD32E4"/>
    <w:rsid w:val="00DD3FE2"/>
    <w:rsid w:val="00DD5F06"/>
    <w:rsid w:val="00DE507E"/>
    <w:rsid w:val="00DE7E69"/>
    <w:rsid w:val="00E00A56"/>
    <w:rsid w:val="00E04250"/>
    <w:rsid w:val="00E175C9"/>
    <w:rsid w:val="00E235D6"/>
    <w:rsid w:val="00E25506"/>
    <w:rsid w:val="00E27B98"/>
    <w:rsid w:val="00E512EA"/>
    <w:rsid w:val="00E51C38"/>
    <w:rsid w:val="00E558BA"/>
    <w:rsid w:val="00E572A8"/>
    <w:rsid w:val="00E57FF1"/>
    <w:rsid w:val="00E66654"/>
    <w:rsid w:val="00E7190E"/>
    <w:rsid w:val="00E77377"/>
    <w:rsid w:val="00E8630A"/>
    <w:rsid w:val="00E91786"/>
    <w:rsid w:val="00E9349B"/>
    <w:rsid w:val="00E94965"/>
    <w:rsid w:val="00EA1EBE"/>
    <w:rsid w:val="00EA3450"/>
    <w:rsid w:val="00EA63B6"/>
    <w:rsid w:val="00EB17F2"/>
    <w:rsid w:val="00EB7AA6"/>
    <w:rsid w:val="00EC3926"/>
    <w:rsid w:val="00EC427E"/>
    <w:rsid w:val="00EC4DB0"/>
    <w:rsid w:val="00ED434B"/>
    <w:rsid w:val="00EE00FA"/>
    <w:rsid w:val="00EE2E39"/>
    <w:rsid w:val="00EE6464"/>
    <w:rsid w:val="00EE71AA"/>
    <w:rsid w:val="00EE785B"/>
    <w:rsid w:val="00EF58EE"/>
    <w:rsid w:val="00EF640F"/>
    <w:rsid w:val="00F014D0"/>
    <w:rsid w:val="00F020A4"/>
    <w:rsid w:val="00F07D81"/>
    <w:rsid w:val="00F11029"/>
    <w:rsid w:val="00F130B4"/>
    <w:rsid w:val="00F15C17"/>
    <w:rsid w:val="00F25A1C"/>
    <w:rsid w:val="00F32688"/>
    <w:rsid w:val="00F36A96"/>
    <w:rsid w:val="00F405CF"/>
    <w:rsid w:val="00F40CEE"/>
    <w:rsid w:val="00F47583"/>
    <w:rsid w:val="00F51108"/>
    <w:rsid w:val="00F52746"/>
    <w:rsid w:val="00F5439A"/>
    <w:rsid w:val="00F6563E"/>
    <w:rsid w:val="00F74854"/>
    <w:rsid w:val="00F81A3C"/>
    <w:rsid w:val="00F83EED"/>
    <w:rsid w:val="00F8407A"/>
    <w:rsid w:val="00F85B30"/>
    <w:rsid w:val="00F872DA"/>
    <w:rsid w:val="00F94239"/>
    <w:rsid w:val="00F9469C"/>
    <w:rsid w:val="00F966B6"/>
    <w:rsid w:val="00F97616"/>
    <w:rsid w:val="00F97FA2"/>
    <w:rsid w:val="00FB1697"/>
    <w:rsid w:val="00FB6406"/>
    <w:rsid w:val="00FB73D1"/>
    <w:rsid w:val="00FC2355"/>
    <w:rsid w:val="00FC2A12"/>
    <w:rsid w:val="00FC3F01"/>
    <w:rsid w:val="00FC714D"/>
    <w:rsid w:val="00FC7E03"/>
    <w:rsid w:val="00FE10DB"/>
    <w:rsid w:val="00FE2E58"/>
    <w:rsid w:val="00FE4C89"/>
    <w:rsid w:val="00FE780A"/>
    <w:rsid w:val="00FF15B8"/>
    <w:rsid w:val="00FF5943"/>
    <w:rsid w:val="00FF5E15"/>
    <w:rsid w:val="00FF6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E480E"/>
  <w15:chartTrackingRefBased/>
  <w15:docId w15:val="{F0DA85CE-07A2-40F4-A657-5C7D90099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4EB"/>
    <w:pPr>
      <w:ind w:left="720"/>
      <w:contextualSpacing/>
    </w:pPr>
  </w:style>
  <w:style w:type="table" w:styleId="TableGrid">
    <w:name w:val="Table Grid"/>
    <w:basedOn w:val="TableNormal"/>
    <w:uiPriority w:val="59"/>
    <w:rsid w:val="006A24E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E4E91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64531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71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7111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80820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7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64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160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92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69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626366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0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060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570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6DC0130-E347-4DE8-A5A5-184FC189A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4</Pages>
  <Words>577</Words>
  <Characters>329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eran Jeon</dc:creator>
  <cp:keywords/>
  <dc:description/>
  <cp:lastModifiedBy>Eric Ponce</cp:lastModifiedBy>
  <cp:revision>10</cp:revision>
  <cp:lastPrinted>2021-02-15T08:18:00Z</cp:lastPrinted>
  <dcterms:created xsi:type="dcterms:W3CDTF">2021-03-01T16:42:00Z</dcterms:created>
  <dcterms:modified xsi:type="dcterms:W3CDTF">2024-03-11T06:33:00Z</dcterms:modified>
</cp:coreProperties>
</file>